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C2CCF" w14:textId="72A98EED" w:rsidR="00944D2C" w:rsidRDefault="00944D2C" w:rsidP="00944D2C">
      <w:pPr>
        <w:jc w:val="center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25679" wp14:editId="4C3A9404">
                <wp:simplePos x="0" y="0"/>
                <wp:positionH relativeFrom="margin">
                  <wp:align>left</wp:align>
                </wp:positionH>
                <wp:positionV relativeFrom="paragraph">
                  <wp:posOffset>845820</wp:posOffset>
                </wp:positionV>
                <wp:extent cx="6477000" cy="4572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8B868E" w14:textId="60161BEF" w:rsidR="001B0F03" w:rsidRPr="00243859" w:rsidRDefault="003B5FD7" w:rsidP="00243859">
                            <w:pPr>
                              <w:jc w:val="center"/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Youth Counselling </w:t>
                            </w:r>
                            <w:r w:rsidR="001D17E0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 xml:space="preserve">Appointment </w:t>
                            </w:r>
                            <w:r w:rsidR="001B0F03" w:rsidRPr="00243859">
                              <w:rPr>
                                <w:rFonts w:ascii="Century Gothic" w:hAnsi="Century Gothic"/>
                                <w:color w:val="002060"/>
                                <w:sz w:val="36"/>
                                <w:szCs w:val="36"/>
                                <w:u w:val="single"/>
                              </w:rPr>
                              <w:t>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2567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66.6pt;width:510pt;height:3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" filled="f" stroked="f" strokeweight=".5pt">
                <v:textbox>
                  <w:txbxContent>
                    <w:p w14:paraId="418B868E" w14:textId="60161BEF" w:rsidR="001B0F03" w:rsidRPr="00243859" w:rsidRDefault="003B5FD7" w:rsidP="00243859">
                      <w:pPr>
                        <w:jc w:val="center"/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</w:pPr>
                      <w:r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Youth Counselling </w:t>
                      </w:r>
                      <w:r w:rsidR="001D17E0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 xml:space="preserve">Appointment </w:t>
                      </w:r>
                      <w:r w:rsidR="001B0F03" w:rsidRPr="00243859">
                        <w:rPr>
                          <w:rFonts w:ascii="Century Gothic" w:hAnsi="Century Gothic"/>
                          <w:color w:val="002060"/>
                          <w:sz w:val="36"/>
                          <w:szCs w:val="36"/>
                          <w:u w:val="single"/>
                        </w:rPr>
                        <w:t>Fo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20C1251" wp14:editId="5427920E">
            <wp:extent cx="1924050" cy="962025"/>
            <wp:effectExtent l="0" t="0" r="0" b="9525"/>
            <wp:docPr id="2" name="Picture 2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rawing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59" t="19365" r="16873" b="22796"/>
                    <a:stretch/>
                  </pic:blipFill>
                  <pic:spPr bwMode="auto">
                    <a:xfrm>
                      <a:off x="0" y="0"/>
                      <a:ext cx="1931852" cy="965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464F6" w14:textId="5E77E101" w:rsidR="00944D2C" w:rsidRDefault="00944D2C" w:rsidP="00944D2C">
      <w:pPr>
        <w:jc w:val="center"/>
      </w:pPr>
    </w:p>
    <w:p w14:paraId="3540B96B" w14:textId="1F6DAC9F" w:rsidR="001A2121" w:rsidRDefault="001A2121" w:rsidP="000C4CD8">
      <w:pPr>
        <w:spacing w:after="120"/>
        <w:rPr>
          <w:rFonts w:ascii="Cavolini" w:eastAsia="Times New Roman" w:hAnsi="Cavolini" w:cs="Cavolini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087"/>
      </w:tblGrid>
      <w:tr w:rsidR="001B0F03" w:rsidRPr="00334CBE" w14:paraId="53A03A38" w14:textId="77777777" w:rsidTr="00AA30A2">
        <w:tc>
          <w:tcPr>
            <w:tcW w:w="3114" w:type="dxa"/>
          </w:tcPr>
          <w:p w14:paraId="318FA034" w14:textId="7336356C" w:rsidR="001B0F03" w:rsidRPr="00334CBE" w:rsidRDefault="001416E1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  <w:sz w:val="32"/>
              </w:rPr>
              <w:t>N</w:t>
            </w:r>
            <w:r w:rsidR="001B0F03" w:rsidRPr="00334CBE">
              <w:rPr>
                <w:rFonts w:ascii="Century Gothic" w:hAnsi="Century Gothic"/>
                <w:color w:val="002060"/>
                <w:sz w:val="32"/>
              </w:rPr>
              <w:t>ame</w:t>
            </w:r>
          </w:p>
        </w:tc>
        <w:tc>
          <w:tcPr>
            <w:tcW w:w="7087" w:type="dxa"/>
          </w:tcPr>
          <w:p w14:paraId="6E01BC43" w14:textId="49B77335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44E65521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2977"/>
        <w:gridCol w:w="4677"/>
      </w:tblGrid>
      <w:tr w:rsidR="001B0F03" w:rsidRPr="00334CBE" w14:paraId="62C5F457" w14:textId="77777777" w:rsidTr="00FD2620">
        <w:tc>
          <w:tcPr>
            <w:tcW w:w="988" w:type="dxa"/>
          </w:tcPr>
          <w:p w14:paraId="535CA436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>Age</w:t>
            </w:r>
          </w:p>
        </w:tc>
        <w:tc>
          <w:tcPr>
            <w:tcW w:w="1559" w:type="dxa"/>
          </w:tcPr>
          <w:p w14:paraId="24148190" w14:textId="286AF4F7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  <w:tc>
          <w:tcPr>
            <w:tcW w:w="2977" w:type="dxa"/>
          </w:tcPr>
          <w:p w14:paraId="41BB31E7" w14:textId="2EDA7466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28"/>
                <w:szCs w:val="36"/>
              </w:rPr>
              <w:t xml:space="preserve">Today’s </w:t>
            </w:r>
            <w:r w:rsidR="006B3921" w:rsidRPr="00334CBE">
              <w:rPr>
                <w:rFonts w:ascii="Century Gothic" w:hAnsi="Century Gothic"/>
                <w:color w:val="002060"/>
                <w:sz w:val="28"/>
                <w:szCs w:val="36"/>
              </w:rPr>
              <w:t>Date</w:t>
            </w:r>
          </w:p>
        </w:tc>
        <w:tc>
          <w:tcPr>
            <w:tcW w:w="4677" w:type="dxa"/>
          </w:tcPr>
          <w:p w14:paraId="4576346C" w14:textId="0F7D577E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6"/>
              </w:rPr>
            </w:pPr>
          </w:p>
        </w:tc>
      </w:tr>
    </w:tbl>
    <w:p w14:paraId="5F3B9707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6804"/>
      </w:tblGrid>
      <w:tr w:rsidR="00334CBE" w:rsidRPr="00334CBE" w14:paraId="5D1F1B00" w14:textId="77777777" w:rsidTr="00FD2620">
        <w:tc>
          <w:tcPr>
            <w:tcW w:w="3397" w:type="dxa"/>
          </w:tcPr>
          <w:p w14:paraId="0C1DD731" w14:textId="77777777" w:rsidR="001B0F03" w:rsidRPr="00334CBE" w:rsidRDefault="001B0F03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arent/Carer Name</w:t>
            </w:r>
          </w:p>
        </w:tc>
        <w:tc>
          <w:tcPr>
            <w:tcW w:w="6804" w:type="dxa"/>
          </w:tcPr>
          <w:p w14:paraId="6FD518A3" w14:textId="40DC0664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32"/>
                <w:szCs w:val="32"/>
              </w:rPr>
            </w:pPr>
          </w:p>
        </w:tc>
      </w:tr>
      <w:tr w:rsidR="00334CBE" w:rsidRPr="00334CBE" w14:paraId="0DC60282" w14:textId="77777777" w:rsidTr="00FD2620">
        <w:tc>
          <w:tcPr>
            <w:tcW w:w="3397" w:type="dxa"/>
          </w:tcPr>
          <w:p w14:paraId="0D5BBD86" w14:textId="69E45E19" w:rsidR="006B3921" w:rsidRPr="00334CBE" w:rsidRDefault="008E482B">
            <w:pPr>
              <w:rPr>
                <w:rFonts w:ascii="Century Gothic" w:hAnsi="Century Gothic"/>
                <w:color w:val="002060"/>
                <w:sz w:val="32"/>
                <w:szCs w:val="32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2"/>
              </w:rPr>
              <w:t>Phone</w:t>
            </w:r>
          </w:p>
        </w:tc>
        <w:tc>
          <w:tcPr>
            <w:tcW w:w="6804" w:type="dxa"/>
          </w:tcPr>
          <w:p w14:paraId="13826E16" w14:textId="53EE01EB" w:rsidR="006B3921" w:rsidRPr="00334CBE" w:rsidRDefault="006B3921">
            <w:pPr>
              <w:rPr>
                <w:rFonts w:ascii="Century Gothic" w:hAnsi="Century Gothic"/>
                <w:b/>
                <w:color w:val="002060"/>
                <w:sz w:val="24"/>
                <w:szCs w:val="32"/>
              </w:rPr>
            </w:pPr>
          </w:p>
        </w:tc>
      </w:tr>
      <w:tr w:rsidR="00334CBE" w:rsidRPr="00334CBE" w14:paraId="72974A39" w14:textId="77777777" w:rsidTr="00FD2620">
        <w:tc>
          <w:tcPr>
            <w:tcW w:w="3397" w:type="dxa"/>
          </w:tcPr>
          <w:p w14:paraId="005AF7C4" w14:textId="40DED08D" w:rsidR="001B0F03" w:rsidRPr="00334CBE" w:rsidRDefault="008E482B">
            <w:pPr>
              <w:rPr>
                <w:rFonts w:ascii="Century Gothic" w:hAnsi="Century Gothic"/>
                <w:color w:val="002060"/>
                <w:sz w:val="36"/>
                <w:szCs w:val="36"/>
              </w:rPr>
            </w:pPr>
            <w:r w:rsidRPr="00334CBE">
              <w:rPr>
                <w:rFonts w:ascii="Century Gothic" w:hAnsi="Century Gothic"/>
                <w:color w:val="002060"/>
                <w:sz w:val="32"/>
                <w:szCs w:val="36"/>
              </w:rPr>
              <w:t>E</w:t>
            </w:r>
            <w:r w:rsidR="001B0F03" w:rsidRPr="00334CBE">
              <w:rPr>
                <w:rFonts w:ascii="Century Gothic" w:hAnsi="Century Gothic"/>
                <w:color w:val="002060"/>
                <w:sz w:val="32"/>
                <w:szCs w:val="36"/>
              </w:rPr>
              <w:t>mail</w:t>
            </w:r>
          </w:p>
        </w:tc>
        <w:tc>
          <w:tcPr>
            <w:tcW w:w="6804" w:type="dxa"/>
          </w:tcPr>
          <w:p w14:paraId="3CDFD912" w14:textId="6CCC7B2C" w:rsidR="001B0F03" w:rsidRPr="00334CBE" w:rsidRDefault="001B0F03">
            <w:pPr>
              <w:rPr>
                <w:rFonts w:ascii="Century Gothic" w:hAnsi="Century Gothic"/>
                <w:b/>
                <w:color w:val="002060"/>
                <w:sz w:val="28"/>
                <w:szCs w:val="32"/>
              </w:rPr>
            </w:pPr>
          </w:p>
        </w:tc>
      </w:tr>
    </w:tbl>
    <w:tbl>
      <w:tblPr>
        <w:tblW w:w="16181" w:type="dxa"/>
        <w:tblLook w:val="04A0" w:firstRow="1" w:lastRow="0" w:firstColumn="1" w:lastColumn="0" w:noHBand="0" w:noVBand="1"/>
      </w:tblPr>
      <w:tblGrid>
        <w:gridCol w:w="863"/>
        <w:gridCol w:w="862"/>
        <w:gridCol w:w="2528"/>
        <w:gridCol w:w="850"/>
        <w:gridCol w:w="567"/>
        <w:gridCol w:w="3686"/>
        <w:gridCol w:w="321"/>
        <w:gridCol w:w="236"/>
        <w:gridCol w:w="331"/>
        <w:gridCol w:w="557"/>
        <w:gridCol w:w="236"/>
        <w:gridCol w:w="400"/>
        <w:gridCol w:w="400"/>
        <w:gridCol w:w="3777"/>
        <w:gridCol w:w="567"/>
      </w:tblGrid>
      <w:tr w:rsidR="00334CBE" w:rsidRPr="00334CBE" w14:paraId="5DFEAA11" w14:textId="77777777" w:rsidTr="001D17E0">
        <w:trPr>
          <w:trHeight w:val="345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4A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  <w:p w14:paraId="05EF936F" w14:textId="734C62F5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  <w:t xml:space="preserve">Living Situation </w:t>
            </w:r>
            <w:r w:rsidRPr="00334CBE"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lang w:eastAsia="en-GB"/>
              </w:rPr>
              <w:t>(please tick one)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7BE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bCs/>
                <w:color w:val="00206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D30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1036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9879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1DE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08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E0BFA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236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3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047F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9683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</w:tr>
      <w:tr w:rsidR="00334CBE" w:rsidRPr="00334CBE" w14:paraId="36FAE436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0DCF2399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 &amp; Da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E956638" w14:textId="0F27F37F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47F50A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Shared custody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4CE3CAF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F1B037C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ABFB9"/>
            <w:noWrap/>
            <w:vAlign w:val="bottom"/>
            <w:hideMark/>
          </w:tcPr>
          <w:p w14:paraId="5211AEE7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Mum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0B6FB21B" w14:textId="7B9E28EA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71075A5" w14:textId="759975C8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with Relative</w:t>
            </w:r>
          </w:p>
        </w:tc>
        <w:tc>
          <w:tcPr>
            <w:tcW w:w="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2D7E31D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5D4B5C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2D73AFFA" w14:textId="77777777" w:rsidTr="00C44A25">
        <w:trPr>
          <w:gridAfter w:val="6"/>
          <w:wAfter w:w="5937" w:type="dxa"/>
          <w:trHeight w:val="345"/>
        </w:trPr>
        <w:tc>
          <w:tcPr>
            <w:tcW w:w="51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A61722E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At home with Dad</w:t>
            </w: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766292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354579DC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lang w:eastAsia="en-GB"/>
              </w:rPr>
              <w:t>Living in Care Part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4560CBB5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  <w:tr w:rsidR="00334CBE" w:rsidRPr="00334CBE" w14:paraId="38F82B08" w14:textId="77777777" w:rsidTr="00C44A25">
        <w:trPr>
          <w:gridAfter w:val="6"/>
          <w:wAfter w:w="5937" w:type="dxa"/>
          <w:trHeight w:val="345"/>
        </w:trPr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2DFC3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22C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2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8F40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B5B" w14:textId="77777777" w:rsidR="001D17E0" w:rsidRPr="00334CBE" w:rsidRDefault="001D17E0" w:rsidP="001D17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2060"/>
                <w:sz w:val="20"/>
                <w:szCs w:val="20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766D6B7B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40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ABFB9"/>
            <w:noWrap/>
            <w:vAlign w:val="bottom"/>
            <w:hideMark/>
          </w:tcPr>
          <w:p w14:paraId="5EC13D66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Living in Care Full-time</w:t>
            </w: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BFB9"/>
            <w:noWrap/>
            <w:vAlign w:val="bottom"/>
            <w:hideMark/>
          </w:tcPr>
          <w:p w14:paraId="365D6BAA" w14:textId="77777777" w:rsidR="001D17E0" w:rsidRPr="00334CBE" w:rsidRDefault="001D17E0" w:rsidP="001D17E0">
            <w:pPr>
              <w:spacing w:after="0" w:line="240" w:lineRule="auto"/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</w:pPr>
            <w:r w:rsidRPr="00334CBE">
              <w:rPr>
                <w:rFonts w:ascii="Century Gothic" w:eastAsia="Times New Roman" w:hAnsi="Century Gothic" w:cs="Calibri"/>
                <w:color w:val="002060"/>
                <w:sz w:val="24"/>
                <w:szCs w:val="24"/>
                <w:lang w:eastAsia="en-GB"/>
              </w:rPr>
              <w:t> </w:t>
            </w:r>
          </w:p>
        </w:tc>
      </w:tr>
    </w:tbl>
    <w:p w14:paraId="0E63C01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p w14:paraId="2EF9FD24" w14:textId="77777777" w:rsidR="001B0F03" w:rsidRPr="00334CBE" w:rsidRDefault="001B0F03" w:rsidP="00FD2620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53"/>
      </w:tblGrid>
      <w:tr w:rsidR="00334CBE" w:rsidRPr="00334CBE" w14:paraId="0974EF20" w14:textId="77777777" w:rsidTr="00AA30A2">
        <w:tc>
          <w:tcPr>
            <w:tcW w:w="4248" w:type="dxa"/>
          </w:tcPr>
          <w:p w14:paraId="477109F2" w14:textId="3DE3FC7A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School</w:t>
            </w:r>
            <w:r w:rsidR="002E703D" w:rsidRPr="00334CBE">
              <w:rPr>
                <w:rFonts w:ascii="Century Gothic" w:hAnsi="Century Gothic"/>
                <w:color w:val="002060"/>
                <w:sz w:val="24"/>
              </w:rPr>
              <w:t xml:space="preserve"> / College</w:t>
            </w:r>
          </w:p>
        </w:tc>
        <w:tc>
          <w:tcPr>
            <w:tcW w:w="5953" w:type="dxa"/>
          </w:tcPr>
          <w:p w14:paraId="569767C6" w14:textId="7D94826E" w:rsidR="00FD2620" w:rsidRPr="00334CBE" w:rsidRDefault="00FD2620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FE29D4" w:rsidRPr="00334CBE" w14:paraId="3E554B2F" w14:textId="77777777" w:rsidTr="00AA30A2">
        <w:tc>
          <w:tcPr>
            <w:tcW w:w="4248" w:type="dxa"/>
          </w:tcPr>
          <w:p w14:paraId="4BECF572" w14:textId="21AB0720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>Name of GP Su</w:t>
            </w:r>
            <w:r w:rsidR="00AA30A2">
              <w:rPr>
                <w:rFonts w:ascii="Century Gothic" w:hAnsi="Century Gothic"/>
                <w:color w:val="002060"/>
                <w:sz w:val="24"/>
              </w:rPr>
              <w:t>r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gery</w:t>
            </w:r>
          </w:p>
        </w:tc>
        <w:tc>
          <w:tcPr>
            <w:tcW w:w="5953" w:type="dxa"/>
          </w:tcPr>
          <w:p w14:paraId="5C90E95C" w14:textId="455CA5AE" w:rsidR="00191DFC" w:rsidRPr="00334CBE" w:rsidRDefault="00191DFC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9A61EF" w:rsidRPr="00334CBE" w14:paraId="143005AD" w14:textId="77777777" w:rsidTr="00AA30A2">
        <w:tc>
          <w:tcPr>
            <w:tcW w:w="4248" w:type="dxa"/>
          </w:tcPr>
          <w:p w14:paraId="4641030F" w14:textId="5151A992" w:rsidR="009A61EF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Formal Diagnosis (past or present)</w:t>
            </w:r>
          </w:p>
        </w:tc>
        <w:tc>
          <w:tcPr>
            <w:tcW w:w="5953" w:type="dxa"/>
          </w:tcPr>
          <w:p w14:paraId="471F3B3A" w14:textId="0E4CD776" w:rsidR="009A61EF" w:rsidRPr="00334CBE" w:rsidRDefault="009A61EF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A4B5B94" w14:textId="77777777" w:rsidTr="00AA30A2">
        <w:tc>
          <w:tcPr>
            <w:tcW w:w="4248" w:type="dxa"/>
          </w:tcPr>
          <w:p w14:paraId="7F27E37F" w14:textId="5437ABE6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 xml:space="preserve">Medications </w:t>
            </w:r>
          </w:p>
        </w:tc>
        <w:tc>
          <w:tcPr>
            <w:tcW w:w="5953" w:type="dxa"/>
          </w:tcPr>
          <w:p w14:paraId="384F6E68" w14:textId="208402D3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  <w:tr w:rsidR="00C43C91" w:rsidRPr="00334CBE" w14:paraId="598863E1" w14:textId="77777777" w:rsidTr="00AA30A2">
        <w:tc>
          <w:tcPr>
            <w:tcW w:w="4248" w:type="dxa"/>
          </w:tcPr>
          <w:p w14:paraId="4DF96D67" w14:textId="06D5D45A" w:rsidR="00C43C91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  <w:r>
              <w:rPr>
                <w:rFonts w:ascii="Century Gothic" w:hAnsi="Century Gothic"/>
                <w:color w:val="002060"/>
                <w:sz w:val="24"/>
              </w:rPr>
              <w:t>Accessibility issues</w:t>
            </w:r>
          </w:p>
        </w:tc>
        <w:tc>
          <w:tcPr>
            <w:tcW w:w="5953" w:type="dxa"/>
          </w:tcPr>
          <w:p w14:paraId="74E6E913" w14:textId="77777777" w:rsidR="00C43C91" w:rsidRPr="00334CBE" w:rsidRDefault="00C43C91" w:rsidP="00C91D4C">
            <w:pPr>
              <w:rPr>
                <w:rFonts w:ascii="Century Gothic" w:hAnsi="Century Gothic"/>
                <w:color w:val="002060"/>
                <w:sz w:val="24"/>
              </w:rPr>
            </w:pPr>
          </w:p>
        </w:tc>
      </w:tr>
    </w:tbl>
    <w:p w14:paraId="46F9A069" w14:textId="77777777" w:rsidR="001B0F03" w:rsidRPr="00334CBE" w:rsidRDefault="001B0F03" w:rsidP="00DA3DE6">
      <w:pPr>
        <w:spacing w:after="0"/>
        <w:rPr>
          <w:color w:val="002060"/>
          <w:sz w:val="16"/>
        </w:rPr>
      </w:pPr>
    </w:p>
    <w:p w14:paraId="718BC770" w14:textId="77777777" w:rsidR="00FD2620" w:rsidRPr="00334CBE" w:rsidRDefault="00FD2620" w:rsidP="00FD2620">
      <w:pPr>
        <w:pStyle w:val="NoSpacing"/>
        <w:spacing w:after="40"/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</w:pPr>
      <w:r w:rsidRPr="00334CBE">
        <w:rPr>
          <w:rFonts w:ascii="Century Gothic" w:eastAsiaTheme="minorHAnsi" w:hAnsi="Century Gothic"/>
          <w:color w:val="002060"/>
          <w:sz w:val="22"/>
          <w:szCs w:val="28"/>
          <w:lang w:val="en-GB" w:eastAsia="en-US"/>
        </w:rPr>
        <w:t>Please X the main issues affecting this child</w:t>
      </w: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3114"/>
        <w:gridCol w:w="370"/>
        <w:gridCol w:w="3174"/>
        <w:gridCol w:w="312"/>
        <w:gridCol w:w="3090"/>
        <w:gridCol w:w="396"/>
      </w:tblGrid>
      <w:tr w:rsidR="00334CBE" w:rsidRPr="00334CBE" w14:paraId="3EABFD5D" w14:textId="77777777" w:rsidTr="00C44A25">
        <w:tc>
          <w:tcPr>
            <w:tcW w:w="3114" w:type="dxa"/>
            <w:shd w:val="clear" w:color="auto" w:fill="EABFB9"/>
          </w:tcPr>
          <w:p w14:paraId="1A6F1817" w14:textId="60EA8FCF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ADHD</w:t>
            </w:r>
          </w:p>
        </w:tc>
        <w:tc>
          <w:tcPr>
            <w:tcW w:w="370" w:type="dxa"/>
            <w:shd w:val="clear" w:color="auto" w:fill="EABFB9"/>
          </w:tcPr>
          <w:p w14:paraId="32FBDC55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34088A4" w14:textId="620F1EE4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Gender Issues</w:t>
            </w:r>
          </w:p>
        </w:tc>
        <w:tc>
          <w:tcPr>
            <w:tcW w:w="312" w:type="dxa"/>
            <w:shd w:val="clear" w:color="auto" w:fill="EABFB9"/>
          </w:tcPr>
          <w:p w14:paraId="5DC6B44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AFFB4B5" w14:textId="7FF10FB1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F94DB6">
              <w:rPr>
                <w:rFonts w:ascii="Century Gothic" w:hAnsi="Century Gothic"/>
                <w:color w:val="002060"/>
                <w:sz w:val="22"/>
                <w:szCs w:val="28"/>
              </w:rPr>
              <w:t>Psychological Abuse</w:t>
            </w:r>
          </w:p>
        </w:tc>
        <w:tc>
          <w:tcPr>
            <w:tcW w:w="396" w:type="dxa"/>
            <w:shd w:val="clear" w:color="auto" w:fill="EABFB9"/>
          </w:tcPr>
          <w:p w14:paraId="2EC4603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A10A07" w:rsidRPr="00334CBE" w14:paraId="5987950F" w14:textId="77777777" w:rsidTr="00C44A25">
        <w:tc>
          <w:tcPr>
            <w:tcW w:w="3114" w:type="dxa"/>
            <w:shd w:val="clear" w:color="auto" w:fill="EABFB9"/>
          </w:tcPr>
          <w:p w14:paraId="7AC49B34" w14:textId="526ECDAB" w:rsidR="00A10A07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ASD</w:t>
            </w:r>
          </w:p>
        </w:tc>
        <w:tc>
          <w:tcPr>
            <w:tcW w:w="370" w:type="dxa"/>
            <w:shd w:val="clear" w:color="auto" w:fill="EABFB9"/>
          </w:tcPr>
          <w:p w14:paraId="63830CE7" w14:textId="77777777" w:rsidR="00A10A07" w:rsidRPr="00334CBE" w:rsidRDefault="00A10A07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592F33A" w14:textId="2E5DFF6E" w:rsidR="00A10A07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 xml:space="preserve">General </w:t>
            </w: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nxiety</w:t>
            </w:r>
          </w:p>
        </w:tc>
        <w:tc>
          <w:tcPr>
            <w:tcW w:w="312" w:type="dxa"/>
            <w:shd w:val="clear" w:color="auto" w:fill="EABFB9"/>
          </w:tcPr>
          <w:p w14:paraId="6189D4D4" w14:textId="77777777" w:rsidR="00A10A07" w:rsidRPr="00334CBE" w:rsidRDefault="00A10A07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FB6C445" w14:textId="38920A6A" w:rsidR="00A10A07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chool Attendance</w:t>
            </w:r>
          </w:p>
        </w:tc>
        <w:tc>
          <w:tcPr>
            <w:tcW w:w="396" w:type="dxa"/>
            <w:shd w:val="clear" w:color="auto" w:fill="EABFB9"/>
          </w:tcPr>
          <w:p w14:paraId="2194838E" w14:textId="77777777" w:rsidR="00A10A07" w:rsidRPr="00334CBE" w:rsidRDefault="00A10A07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B5695B4" w14:textId="77777777" w:rsidTr="00C44A25">
        <w:tc>
          <w:tcPr>
            <w:tcW w:w="3114" w:type="dxa"/>
            <w:shd w:val="clear" w:color="auto" w:fill="EABFB9"/>
          </w:tcPr>
          <w:p w14:paraId="6723BB64" w14:textId="1FCDC56C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Attachment Issues</w:t>
            </w:r>
          </w:p>
        </w:tc>
        <w:tc>
          <w:tcPr>
            <w:tcW w:w="370" w:type="dxa"/>
            <w:shd w:val="clear" w:color="auto" w:fill="EABFB9"/>
          </w:tcPr>
          <w:p w14:paraId="60D8C6AA" w14:textId="76498674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74A51B4" w14:textId="3693DD55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Isolation / Loneliness</w:t>
            </w:r>
          </w:p>
        </w:tc>
        <w:tc>
          <w:tcPr>
            <w:tcW w:w="312" w:type="dxa"/>
            <w:shd w:val="clear" w:color="auto" w:fill="EABFB9"/>
          </w:tcPr>
          <w:p w14:paraId="792D6072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5CD9F192" w14:textId="70359405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Separation Anxiety</w:t>
            </w:r>
          </w:p>
        </w:tc>
        <w:tc>
          <w:tcPr>
            <w:tcW w:w="396" w:type="dxa"/>
            <w:shd w:val="clear" w:color="auto" w:fill="EABFB9"/>
          </w:tcPr>
          <w:p w14:paraId="3015472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68AAD719" w14:textId="77777777" w:rsidTr="00C44A25">
        <w:tc>
          <w:tcPr>
            <w:tcW w:w="3114" w:type="dxa"/>
            <w:shd w:val="clear" w:color="auto" w:fill="EABFB9"/>
          </w:tcPr>
          <w:p w14:paraId="03B9F6A2" w14:textId="7D34483A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ereavement</w:t>
            </w:r>
          </w:p>
        </w:tc>
        <w:tc>
          <w:tcPr>
            <w:tcW w:w="370" w:type="dxa"/>
            <w:shd w:val="clear" w:color="auto" w:fill="EABFB9"/>
          </w:tcPr>
          <w:p w14:paraId="103748F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3F71AB3" w14:textId="22CC66EA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iving in Care</w:t>
            </w:r>
          </w:p>
        </w:tc>
        <w:tc>
          <w:tcPr>
            <w:tcW w:w="312" w:type="dxa"/>
            <w:shd w:val="clear" w:color="auto" w:fill="EABFB9"/>
          </w:tcPr>
          <w:p w14:paraId="29C81F3E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D635BAC" w14:textId="13C05667" w:rsidR="00FD2620" w:rsidRPr="00334CBE" w:rsidRDefault="00E610F8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Sexual Abuse</w:t>
            </w:r>
          </w:p>
        </w:tc>
        <w:tc>
          <w:tcPr>
            <w:tcW w:w="396" w:type="dxa"/>
            <w:shd w:val="clear" w:color="auto" w:fill="EABFB9"/>
          </w:tcPr>
          <w:p w14:paraId="67C0C0A1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5B959C23" w14:textId="77777777" w:rsidTr="00C44A25">
        <w:tc>
          <w:tcPr>
            <w:tcW w:w="3114" w:type="dxa"/>
            <w:shd w:val="clear" w:color="auto" w:fill="EABFB9"/>
          </w:tcPr>
          <w:p w14:paraId="7D0AC886" w14:textId="427F0FB1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Bullying</w:t>
            </w:r>
          </w:p>
        </w:tc>
        <w:tc>
          <w:tcPr>
            <w:tcW w:w="370" w:type="dxa"/>
            <w:shd w:val="clear" w:color="auto" w:fill="EABFB9"/>
          </w:tcPr>
          <w:p w14:paraId="21BBB2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8C8CD2E" w14:textId="5C829C59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ss</w:t>
            </w:r>
          </w:p>
        </w:tc>
        <w:tc>
          <w:tcPr>
            <w:tcW w:w="312" w:type="dxa"/>
            <w:shd w:val="clear" w:color="auto" w:fill="EABFB9"/>
          </w:tcPr>
          <w:p w14:paraId="0A7426D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502EABC" w14:textId="3676D184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Sexuality</w:t>
            </w:r>
          </w:p>
        </w:tc>
        <w:tc>
          <w:tcPr>
            <w:tcW w:w="396" w:type="dxa"/>
            <w:shd w:val="clear" w:color="auto" w:fill="EABFB9"/>
          </w:tcPr>
          <w:p w14:paraId="7BF405F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131B2275" w14:textId="77777777" w:rsidTr="00C44A25">
        <w:tc>
          <w:tcPr>
            <w:tcW w:w="3114" w:type="dxa"/>
            <w:shd w:val="clear" w:color="auto" w:fill="EABFB9"/>
          </w:tcPr>
          <w:p w14:paraId="1593C89A" w14:textId="1CA54375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an’t Regulate Emotions</w:t>
            </w:r>
          </w:p>
        </w:tc>
        <w:tc>
          <w:tcPr>
            <w:tcW w:w="370" w:type="dxa"/>
            <w:shd w:val="clear" w:color="auto" w:fill="EABFB9"/>
          </w:tcPr>
          <w:p w14:paraId="6183864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0DC30C77" w14:textId="157686FE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Low Mood</w:t>
            </w:r>
          </w:p>
        </w:tc>
        <w:tc>
          <w:tcPr>
            <w:tcW w:w="312" w:type="dxa"/>
            <w:shd w:val="clear" w:color="auto" w:fill="EABFB9"/>
          </w:tcPr>
          <w:p w14:paraId="0EC1ED54" w14:textId="7DB8045A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40BA568E" w14:textId="5312502E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Social Anxiety</w:t>
            </w:r>
          </w:p>
        </w:tc>
        <w:tc>
          <w:tcPr>
            <w:tcW w:w="396" w:type="dxa"/>
            <w:shd w:val="clear" w:color="auto" w:fill="EABFB9"/>
          </w:tcPr>
          <w:p w14:paraId="4797516A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2F142D8B" w14:textId="77777777" w:rsidTr="00C44A25">
        <w:tc>
          <w:tcPr>
            <w:tcW w:w="3114" w:type="dxa"/>
            <w:shd w:val="clear" w:color="auto" w:fill="EABFB9"/>
          </w:tcPr>
          <w:p w14:paraId="130598E8" w14:textId="15A35AC9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Chaotic Family Life</w:t>
            </w:r>
          </w:p>
        </w:tc>
        <w:tc>
          <w:tcPr>
            <w:tcW w:w="370" w:type="dxa"/>
            <w:shd w:val="clear" w:color="auto" w:fill="EABFB9"/>
          </w:tcPr>
          <w:p w14:paraId="58C7AAC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7EF0BFAE" w14:textId="0AD42860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 xml:space="preserve">Low </w:t>
            </w:r>
            <w:r>
              <w:rPr>
                <w:rFonts w:ascii="Century Gothic" w:hAnsi="Century Gothic"/>
                <w:color w:val="002060"/>
                <w:sz w:val="22"/>
                <w:szCs w:val="28"/>
              </w:rPr>
              <w:t>Resilience</w:t>
            </w:r>
          </w:p>
        </w:tc>
        <w:tc>
          <w:tcPr>
            <w:tcW w:w="312" w:type="dxa"/>
            <w:shd w:val="clear" w:color="auto" w:fill="EABFB9"/>
          </w:tcPr>
          <w:p w14:paraId="74F67968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2E9C8D15" w14:textId="0BA66604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Stepfamily issues</w:t>
            </w:r>
          </w:p>
        </w:tc>
        <w:tc>
          <w:tcPr>
            <w:tcW w:w="396" w:type="dxa"/>
            <w:shd w:val="clear" w:color="auto" w:fill="EABFB9"/>
          </w:tcPr>
          <w:p w14:paraId="46DD33A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394F14D5" w14:textId="77777777" w:rsidTr="00C44A25">
        <w:tc>
          <w:tcPr>
            <w:tcW w:w="3114" w:type="dxa"/>
            <w:shd w:val="clear" w:color="auto" w:fill="EABFB9"/>
          </w:tcPr>
          <w:p w14:paraId="34240217" w14:textId="30F5D01C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Disruptive Behaviours</w:t>
            </w:r>
          </w:p>
        </w:tc>
        <w:tc>
          <w:tcPr>
            <w:tcW w:w="370" w:type="dxa"/>
            <w:shd w:val="clear" w:color="auto" w:fill="EABFB9"/>
          </w:tcPr>
          <w:p w14:paraId="647108F7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F71D90D" w14:textId="1D9AE396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Low Self-esteem</w:t>
            </w:r>
          </w:p>
        </w:tc>
        <w:tc>
          <w:tcPr>
            <w:tcW w:w="312" w:type="dxa"/>
            <w:shd w:val="clear" w:color="auto" w:fill="EABFB9"/>
          </w:tcPr>
          <w:p w14:paraId="2DA0A216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06770215" w14:textId="044AA20D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Suicidal Ideation</w:t>
            </w:r>
          </w:p>
        </w:tc>
        <w:tc>
          <w:tcPr>
            <w:tcW w:w="396" w:type="dxa"/>
            <w:shd w:val="clear" w:color="auto" w:fill="EABFB9"/>
          </w:tcPr>
          <w:p w14:paraId="1E979C2C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334CBE" w:rsidRPr="00334CBE" w14:paraId="7CC8AE03" w14:textId="77777777" w:rsidTr="00C44A25">
        <w:tc>
          <w:tcPr>
            <w:tcW w:w="3114" w:type="dxa"/>
            <w:shd w:val="clear" w:color="auto" w:fill="EABFB9"/>
          </w:tcPr>
          <w:p w14:paraId="29DF08D8" w14:textId="3736E20E" w:rsidR="00FD2620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Drug/Alcohol use</w:t>
            </w:r>
          </w:p>
        </w:tc>
        <w:tc>
          <w:tcPr>
            <w:tcW w:w="370" w:type="dxa"/>
            <w:shd w:val="clear" w:color="auto" w:fill="EABFB9"/>
          </w:tcPr>
          <w:p w14:paraId="6C631BA9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31291064" w14:textId="554B5FB7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Neglect</w:t>
            </w:r>
          </w:p>
        </w:tc>
        <w:tc>
          <w:tcPr>
            <w:tcW w:w="312" w:type="dxa"/>
            <w:shd w:val="clear" w:color="auto" w:fill="EABFB9"/>
          </w:tcPr>
          <w:p w14:paraId="0F6698AF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6DFC2892" w14:textId="21A184DC" w:rsidR="00FD2620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Trauma</w:t>
            </w:r>
          </w:p>
        </w:tc>
        <w:tc>
          <w:tcPr>
            <w:tcW w:w="396" w:type="dxa"/>
            <w:shd w:val="clear" w:color="auto" w:fill="EABFB9"/>
          </w:tcPr>
          <w:p w14:paraId="7DAD4F50" w14:textId="77777777" w:rsidR="00FD2620" w:rsidRPr="00334CBE" w:rsidRDefault="00FD2620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E5665F" w:rsidRPr="00334CBE" w14:paraId="61BFA64B" w14:textId="77777777" w:rsidTr="00C44A25">
        <w:tc>
          <w:tcPr>
            <w:tcW w:w="3114" w:type="dxa"/>
            <w:shd w:val="clear" w:color="auto" w:fill="EABFB9"/>
          </w:tcPr>
          <w:p w14:paraId="24BDA621" w14:textId="56C5373E" w:rsidR="00E5665F" w:rsidRPr="00334CBE" w:rsidRDefault="00A5552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Emotional Abuse</w:t>
            </w:r>
          </w:p>
        </w:tc>
        <w:tc>
          <w:tcPr>
            <w:tcW w:w="370" w:type="dxa"/>
            <w:shd w:val="clear" w:color="auto" w:fill="EABFB9"/>
          </w:tcPr>
          <w:p w14:paraId="1A9B06A6" w14:textId="77777777" w:rsidR="00E5665F" w:rsidRPr="00334CBE" w:rsidRDefault="00E5665F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485ACCCB" w14:textId="63B76D18" w:rsidR="00E5665F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Panic Attacks</w:t>
            </w:r>
          </w:p>
        </w:tc>
        <w:tc>
          <w:tcPr>
            <w:tcW w:w="312" w:type="dxa"/>
            <w:shd w:val="clear" w:color="auto" w:fill="EABFB9"/>
          </w:tcPr>
          <w:p w14:paraId="5E6F7451" w14:textId="77777777" w:rsidR="00E5665F" w:rsidRPr="00334CBE" w:rsidRDefault="00E5665F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4CE28D4" w14:textId="788FCE57" w:rsidR="00E5665F" w:rsidRPr="00334CBE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Victim of Sexual Violence</w:t>
            </w:r>
          </w:p>
        </w:tc>
        <w:tc>
          <w:tcPr>
            <w:tcW w:w="396" w:type="dxa"/>
            <w:shd w:val="clear" w:color="auto" w:fill="EABFB9"/>
          </w:tcPr>
          <w:p w14:paraId="24015251" w14:textId="77777777" w:rsidR="00E5665F" w:rsidRPr="00334CBE" w:rsidRDefault="00E5665F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493646" w:rsidRPr="00334CBE" w14:paraId="483A7574" w14:textId="77777777" w:rsidTr="00C44A25">
        <w:tc>
          <w:tcPr>
            <w:tcW w:w="3114" w:type="dxa"/>
            <w:shd w:val="clear" w:color="auto" w:fill="EABFB9"/>
          </w:tcPr>
          <w:p w14:paraId="55E73F3B" w14:textId="1C9D3F73" w:rsidR="00493646" w:rsidRDefault="00A5552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Exam Stress</w:t>
            </w:r>
          </w:p>
        </w:tc>
        <w:tc>
          <w:tcPr>
            <w:tcW w:w="370" w:type="dxa"/>
            <w:shd w:val="clear" w:color="auto" w:fill="EABFB9"/>
          </w:tcPr>
          <w:p w14:paraId="2371A895" w14:textId="77777777" w:rsidR="00493646" w:rsidRPr="00334CBE" w:rsidRDefault="00493646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5A5D100E" w14:textId="6009F384" w:rsidR="00493646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Parental Separation</w:t>
            </w:r>
          </w:p>
        </w:tc>
        <w:tc>
          <w:tcPr>
            <w:tcW w:w="312" w:type="dxa"/>
            <w:shd w:val="clear" w:color="auto" w:fill="EABFB9"/>
          </w:tcPr>
          <w:p w14:paraId="3F3DBE34" w14:textId="77777777" w:rsidR="00493646" w:rsidRPr="00334CBE" w:rsidRDefault="00493646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3EB6B7EB" w14:textId="52DE8236" w:rsidR="00493646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 w:rsidRPr="00334CBE">
              <w:rPr>
                <w:rFonts w:ascii="Century Gothic" w:hAnsi="Century Gothic"/>
                <w:color w:val="002060"/>
                <w:sz w:val="22"/>
                <w:szCs w:val="28"/>
              </w:rPr>
              <w:t>Young Carer</w:t>
            </w:r>
          </w:p>
        </w:tc>
        <w:tc>
          <w:tcPr>
            <w:tcW w:w="396" w:type="dxa"/>
            <w:shd w:val="clear" w:color="auto" w:fill="EABFB9"/>
          </w:tcPr>
          <w:p w14:paraId="02BA82D9" w14:textId="77777777" w:rsidR="00493646" w:rsidRPr="00334CBE" w:rsidRDefault="00493646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  <w:tr w:rsidR="001752CD" w:rsidRPr="00334CBE" w14:paraId="735B7CF6" w14:textId="77777777" w:rsidTr="00C44A25">
        <w:tc>
          <w:tcPr>
            <w:tcW w:w="3114" w:type="dxa"/>
            <w:shd w:val="clear" w:color="auto" w:fill="EABFB9"/>
          </w:tcPr>
          <w:p w14:paraId="5A638397" w14:textId="2B7A697D" w:rsidR="001752CD" w:rsidRDefault="00A5552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Family member addiction</w:t>
            </w:r>
          </w:p>
        </w:tc>
        <w:tc>
          <w:tcPr>
            <w:tcW w:w="370" w:type="dxa"/>
            <w:shd w:val="clear" w:color="auto" w:fill="EABFB9"/>
          </w:tcPr>
          <w:p w14:paraId="36BC1E6F" w14:textId="77777777" w:rsidR="001752CD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  <w:tc>
          <w:tcPr>
            <w:tcW w:w="3174" w:type="dxa"/>
            <w:shd w:val="clear" w:color="auto" w:fill="EABFB9"/>
          </w:tcPr>
          <w:p w14:paraId="69E85559" w14:textId="0CFA432A" w:rsidR="001752CD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Physical Abuse</w:t>
            </w:r>
          </w:p>
        </w:tc>
        <w:tc>
          <w:tcPr>
            <w:tcW w:w="312" w:type="dxa"/>
            <w:shd w:val="clear" w:color="auto" w:fill="EABFB9"/>
          </w:tcPr>
          <w:p w14:paraId="111F2D0C" w14:textId="77777777" w:rsidR="001752CD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</w:p>
        </w:tc>
        <w:tc>
          <w:tcPr>
            <w:tcW w:w="3090" w:type="dxa"/>
            <w:shd w:val="clear" w:color="auto" w:fill="EABFB9"/>
          </w:tcPr>
          <w:p w14:paraId="740FE68B" w14:textId="7B68FCDE" w:rsidR="001752CD" w:rsidRDefault="00FC5D0B" w:rsidP="00C91D4C">
            <w:pPr>
              <w:pStyle w:val="NoSpacing"/>
              <w:spacing w:after="40"/>
              <w:rPr>
                <w:rFonts w:ascii="Century Gothic" w:hAnsi="Century Gothic"/>
                <w:color w:val="002060"/>
                <w:sz w:val="22"/>
                <w:szCs w:val="28"/>
              </w:rPr>
            </w:pPr>
            <w:r>
              <w:rPr>
                <w:rFonts w:ascii="Century Gothic" w:hAnsi="Century Gothic"/>
                <w:color w:val="002060"/>
                <w:sz w:val="22"/>
                <w:szCs w:val="28"/>
              </w:rPr>
              <w:t>Other</w:t>
            </w:r>
          </w:p>
        </w:tc>
        <w:tc>
          <w:tcPr>
            <w:tcW w:w="396" w:type="dxa"/>
            <w:shd w:val="clear" w:color="auto" w:fill="EABFB9"/>
          </w:tcPr>
          <w:p w14:paraId="210C63C0" w14:textId="77777777" w:rsidR="001752CD" w:rsidRPr="00334CBE" w:rsidRDefault="001752CD" w:rsidP="00C91D4C">
            <w:pPr>
              <w:pStyle w:val="NoSpacing"/>
              <w:spacing w:after="40"/>
              <w:rPr>
                <w:rFonts w:ascii="Century Gothic" w:hAnsi="Century Gothic"/>
                <w:b/>
                <w:color w:val="002060"/>
                <w:sz w:val="22"/>
                <w:szCs w:val="28"/>
              </w:rPr>
            </w:pPr>
          </w:p>
        </w:tc>
      </w:tr>
    </w:tbl>
    <w:p w14:paraId="39C8B655" w14:textId="7F19B8A5" w:rsidR="00FD2620" w:rsidRPr="00334CBE" w:rsidRDefault="00FD2620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FE29D4" w:rsidRPr="00334CBE" w14:paraId="65F31203" w14:textId="77777777" w:rsidTr="00A414E1">
        <w:tc>
          <w:tcPr>
            <w:tcW w:w="10201" w:type="dxa"/>
          </w:tcPr>
          <w:p w14:paraId="7F93D8DA" w14:textId="344769AC" w:rsidR="00FE29D4" w:rsidRPr="00334CBE" w:rsidRDefault="00FE29D4" w:rsidP="00A414E1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Please give a brief outline of </w:t>
            </w:r>
            <w:r w:rsidR="00B62DD2">
              <w:rPr>
                <w:rFonts w:ascii="Century Gothic" w:hAnsi="Century Gothic"/>
                <w:color w:val="002060"/>
                <w:sz w:val="24"/>
              </w:rPr>
              <w:t>the reasons for counselling</w:t>
            </w:r>
          </w:p>
        </w:tc>
      </w:tr>
      <w:tr w:rsidR="00FE29D4" w:rsidRPr="00334CBE" w14:paraId="2CBAD783" w14:textId="77777777" w:rsidTr="00A414E1">
        <w:tc>
          <w:tcPr>
            <w:tcW w:w="10201" w:type="dxa"/>
          </w:tcPr>
          <w:p w14:paraId="78A7E39F" w14:textId="77777777" w:rsidR="00E02065" w:rsidRDefault="00E02065" w:rsidP="00E13958">
            <w:pPr>
              <w:rPr>
                <w:color w:val="002060"/>
              </w:rPr>
            </w:pPr>
          </w:p>
          <w:p w14:paraId="773EDAA7" w14:textId="77777777" w:rsidR="00E02065" w:rsidRDefault="00E02065" w:rsidP="00E13958">
            <w:pPr>
              <w:rPr>
                <w:color w:val="002060"/>
              </w:rPr>
            </w:pPr>
          </w:p>
          <w:p w14:paraId="605B6191" w14:textId="4157216B" w:rsidR="00E02065" w:rsidRPr="00334CBE" w:rsidRDefault="00E02065" w:rsidP="00E13958">
            <w:pPr>
              <w:rPr>
                <w:color w:val="002060"/>
              </w:rPr>
            </w:pPr>
          </w:p>
        </w:tc>
      </w:tr>
    </w:tbl>
    <w:p w14:paraId="6ABD4E49" w14:textId="7B7147C4" w:rsidR="00C9620F" w:rsidRPr="00334CBE" w:rsidRDefault="00C9620F" w:rsidP="00A3316F">
      <w:pPr>
        <w:spacing w:after="0" w:line="240" w:lineRule="auto"/>
        <w:rPr>
          <w:color w:val="002060"/>
          <w:sz w:val="16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FE29D4" w:rsidRPr="00334CBE" w14:paraId="1331B09C" w14:textId="77777777" w:rsidTr="00FE29D4">
        <w:tc>
          <w:tcPr>
            <w:tcW w:w="10485" w:type="dxa"/>
            <w:gridSpan w:val="3"/>
          </w:tcPr>
          <w:p w14:paraId="64079D7D" w14:textId="7FE7EF7A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Who else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>ha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ve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you seen or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>on a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 waiting </w:t>
            </w:r>
            <w:r w:rsidR="000F363B" w:rsidRPr="00334CBE">
              <w:rPr>
                <w:rFonts w:ascii="Century Gothic" w:hAnsi="Century Gothic"/>
                <w:color w:val="002060"/>
                <w:sz w:val="24"/>
              </w:rPr>
              <w:t xml:space="preserve">list </w:t>
            </w:r>
            <w:r w:rsidR="001D17E0" w:rsidRPr="00334CBE">
              <w:rPr>
                <w:rFonts w:ascii="Century Gothic" w:hAnsi="Century Gothic"/>
                <w:color w:val="002060"/>
                <w:sz w:val="24"/>
              </w:rPr>
              <w:t xml:space="preserve">to 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>visit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? (</w:t>
            </w:r>
            <w:proofErr w:type="gramStart"/>
            <w:r w:rsidRPr="00334CBE">
              <w:rPr>
                <w:rFonts w:ascii="Century Gothic" w:hAnsi="Century Gothic"/>
                <w:color w:val="002060"/>
                <w:sz w:val="24"/>
              </w:rPr>
              <w:t>please</w:t>
            </w:r>
            <w:proofErr w:type="gramEnd"/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put X in</w:t>
            </w:r>
            <w:r w:rsidR="00E7601F">
              <w:rPr>
                <w:rFonts w:ascii="Century Gothic" w:hAnsi="Century Gothic"/>
                <w:color w:val="002060"/>
                <w:sz w:val="24"/>
              </w:rPr>
              <w:t xml:space="preserve"> the 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>box)</w:t>
            </w:r>
          </w:p>
        </w:tc>
      </w:tr>
      <w:tr w:rsidR="00334CBE" w:rsidRPr="00334CBE" w14:paraId="02761E19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64C26456" w14:textId="40A1E06E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Doctor</w:t>
            </w:r>
          </w:p>
        </w:tc>
        <w:tc>
          <w:tcPr>
            <w:tcW w:w="3544" w:type="dxa"/>
            <w:shd w:val="clear" w:color="auto" w:fill="EABFB9"/>
          </w:tcPr>
          <w:p w14:paraId="109014AE" w14:textId="6950E538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001A2C8D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86D521E" w14:textId="744EF22D" w:rsidR="00C76F00" w:rsidRPr="00334CBE" w:rsidRDefault="000F363B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ental Health Services</w:t>
            </w:r>
          </w:p>
        </w:tc>
        <w:tc>
          <w:tcPr>
            <w:tcW w:w="3544" w:type="dxa"/>
            <w:shd w:val="clear" w:color="auto" w:fill="EABFB9"/>
          </w:tcPr>
          <w:p w14:paraId="64F402BE" w14:textId="2D2998DE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2037C655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72BD93E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Other (Please state)</w:t>
            </w:r>
          </w:p>
        </w:tc>
        <w:tc>
          <w:tcPr>
            <w:tcW w:w="3544" w:type="dxa"/>
            <w:shd w:val="clear" w:color="auto" w:fill="EABFB9"/>
          </w:tcPr>
          <w:p w14:paraId="3839E5F5" w14:textId="77777777" w:rsidR="00C76F00" w:rsidRPr="00334CBE" w:rsidRDefault="00C76F00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7F79392E" w14:textId="327AD6A1" w:rsidR="00C76F00" w:rsidRPr="00334CBE" w:rsidRDefault="00C76F00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6799"/>
        <w:gridCol w:w="3544"/>
        <w:gridCol w:w="142"/>
      </w:tblGrid>
      <w:tr w:rsidR="00FE29D4" w:rsidRPr="00334CBE" w14:paraId="48A45B0E" w14:textId="77777777" w:rsidTr="00FE29D4">
        <w:tc>
          <w:tcPr>
            <w:tcW w:w="10485" w:type="dxa"/>
            <w:gridSpan w:val="3"/>
          </w:tcPr>
          <w:p w14:paraId="25F5254A" w14:textId="425C0705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Please let us know if you </w:t>
            </w:r>
            <w:proofErr w:type="gramStart"/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have a preference </w:t>
            </w:r>
            <w:r w:rsidR="00B05908">
              <w:rPr>
                <w:rFonts w:ascii="Century Gothic" w:hAnsi="Century Gothic"/>
                <w:color w:val="002060"/>
                <w:sz w:val="24"/>
              </w:rPr>
              <w:t>for</w:t>
            </w:r>
            <w:proofErr w:type="gramEnd"/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counsellor</w:t>
            </w:r>
            <w:r w:rsidR="006D45FF">
              <w:rPr>
                <w:rFonts w:ascii="Century Gothic" w:hAnsi="Century Gothic"/>
                <w:color w:val="002060"/>
                <w:sz w:val="24"/>
              </w:rPr>
              <w:t>.</w:t>
            </w:r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(</w:t>
            </w:r>
            <w:proofErr w:type="gramStart"/>
            <w:r w:rsidRPr="00334CBE">
              <w:rPr>
                <w:rFonts w:ascii="Century Gothic" w:hAnsi="Century Gothic"/>
                <w:color w:val="002060"/>
                <w:sz w:val="24"/>
              </w:rPr>
              <w:t>please</w:t>
            </w:r>
            <w:proofErr w:type="gramEnd"/>
            <w:r w:rsidRPr="00334CBE">
              <w:rPr>
                <w:rFonts w:ascii="Century Gothic" w:hAnsi="Century Gothic"/>
                <w:color w:val="002060"/>
                <w:sz w:val="24"/>
              </w:rPr>
              <w:t xml:space="preserve"> put X in box)</w:t>
            </w:r>
          </w:p>
        </w:tc>
      </w:tr>
      <w:tr w:rsidR="00334CBE" w:rsidRPr="00334CBE" w14:paraId="2F8EA5E5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6A970BDB" w14:textId="1CF66892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emale</w:t>
            </w:r>
          </w:p>
        </w:tc>
        <w:tc>
          <w:tcPr>
            <w:tcW w:w="3544" w:type="dxa"/>
            <w:shd w:val="clear" w:color="auto" w:fill="EABFB9"/>
          </w:tcPr>
          <w:p w14:paraId="3FAECA2B" w14:textId="4982E464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6EA12A6C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E7F069B" w14:textId="303D0FDE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Male</w:t>
            </w:r>
          </w:p>
        </w:tc>
        <w:tc>
          <w:tcPr>
            <w:tcW w:w="3544" w:type="dxa"/>
            <w:shd w:val="clear" w:color="auto" w:fill="EABFB9"/>
          </w:tcPr>
          <w:p w14:paraId="3A2D1591" w14:textId="77777777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54D5C8E9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37E56DC4" w14:textId="276AA9BD" w:rsidR="009034BD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Name of your preferred counsellor</w:t>
            </w:r>
          </w:p>
        </w:tc>
        <w:tc>
          <w:tcPr>
            <w:tcW w:w="3544" w:type="dxa"/>
            <w:shd w:val="clear" w:color="auto" w:fill="EABFB9"/>
          </w:tcPr>
          <w:p w14:paraId="77B0CDD8" w14:textId="77777777" w:rsidR="009034BD" w:rsidRPr="00334CBE" w:rsidRDefault="009034BD" w:rsidP="002B4B0D">
            <w:pPr>
              <w:rPr>
                <w:rFonts w:ascii="Century Gothic" w:hAnsi="Century Gothic"/>
                <w:color w:val="002060"/>
              </w:rPr>
            </w:pPr>
          </w:p>
        </w:tc>
      </w:tr>
      <w:tr w:rsidR="00334CBE" w:rsidRPr="00334CBE" w14:paraId="7B049B72" w14:textId="77777777" w:rsidTr="00FE29D4">
        <w:tblPrEx>
          <w:shd w:val="clear" w:color="auto" w:fill="E6D6E3"/>
        </w:tblPrEx>
        <w:trPr>
          <w:gridAfter w:val="1"/>
          <w:wAfter w:w="142" w:type="dxa"/>
        </w:trPr>
        <w:tc>
          <w:tcPr>
            <w:tcW w:w="6799" w:type="dxa"/>
            <w:shd w:val="clear" w:color="auto" w:fill="EABFB9"/>
          </w:tcPr>
          <w:p w14:paraId="0D6A411F" w14:textId="2791F54B" w:rsidR="002F00D8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Don’t mind</w:t>
            </w:r>
          </w:p>
        </w:tc>
        <w:tc>
          <w:tcPr>
            <w:tcW w:w="3544" w:type="dxa"/>
            <w:shd w:val="clear" w:color="auto" w:fill="EABFB9"/>
          </w:tcPr>
          <w:p w14:paraId="4050E8ED" w14:textId="77777777" w:rsidR="002F00D8" w:rsidRPr="00334CBE" w:rsidRDefault="002F00D8" w:rsidP="002B4B0D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3E8D1114" w14:textId="5C3951CA" w:rsidR="00843D5D" w:rsidRPr="00334CBE" w:rsidRDefault="00843D5D" w:rsidP="00A3316F">
      <w:pPr>
        <w:spacing w:after="0"/>
        <w:rPr>
          <w:color w:val="002060"/>
          <w:sz w:val="14"/>
        </w:rPr>
      </w:pPr>
    </w:p>
    <w:p w14:paraId="7C093BDD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</w:pPr>
      <w:r w:rsidRPr="00B950A9"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  <w:t>Face-to-face Counselling at our office in Rosyth</w:t>
      </w:r>
    </w:p>
    <w:p w14:paraId="094A8433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  <w:sz w:val="28"/>
          <w:szCs w:val="28"/>
          <w:u w:val="single"/>
        </w:rPr>
      </w:pPr>
    </w:p>
    <w:p w14:paraId="0ABE5632" w14:textId="77777777" w:rsidR="00B950A9" w:rsidRPr="00B950A9" w:rsidRDefault="00B950A9" w:rsidP="00B950A9">
      <w:pPr>
        <w:spacing w:after="0" w:line="240" w:lineRule="auto"/>
        <w:rPr>
          <w:rFonts w:ascii="Century Gothic" w:hAnsi="Century Gothic"/>
          <w:color w:val="1F3864" w:themeColor="accent5" w:themeShade="80"/>
        </w:rPr>
      </w:pPr>
      <w:r w:rsidRPr="00B950A9">
        <w:rPr>
          <w:rFonts w:ascii="Century Gothic" w:hAnsi="Century Gothic"/>
          <w:color w:val="1F3864" w:themeColor="accent5" w:themeShade="80"/>
        </w:rPr>
        <w:t>It helps us to know your availability during the week.  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284"/>
        <w:gridCol w:w="2976"/>
        <w:gridCol w:w="284"/>
        <w:gridCol w:w="2551"/>
        <w:gridCol w:w="255"/>
      </w:tblGrid>
      <w:tr w:rsidR="00B950A9" w:rsidRPr="00B950A9" w14:paraId="3C8F5D6E" w14:textId="77777777" w:rsidTr="00C12AF4">
        <w:tc>
          <w:tcPr>
            <w:tcW w:w="1503" w:type="dxa"/>
            <w:shd w:val="clear" w:color="auto" w:fill="EABFB9"/>
          </w:tcPr>
          <w:p w14:paraId="42FD8272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128237CB" w14:textId="3AB735FE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</w:t>
            </w:r>
            <w:r w:rsidR="006D45FF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8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am – 12pm)</w:t>
            </w:r>
          </w:p>
        </w:tc>
        <w:tc>
          <w:tcPr>
            <w:tcW w:w="284" w:type="dxa"/>
            <w:shd w:val="clear" w:color="auto" w:fill="EABFB9"/>
          </w:tcPr>
          <w:p w14:paraId="28A31B33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14572CB3" w14:textId="6CC1D53D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6F5A9934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01B4595B" w14:textId="4F87BBBD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</w:t>
            </w:r>
            <w:r w:rsidR="00C12AF4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.30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pm)</w:t>
            </w:r>
          </w:p>
        </w:tc>
        <w:tc>
          <w:tcPr>
            <w:tcW w:w="255" w:type="dxa"/>
            <w:shd w:val="clear" w:color="auto" w:fill="EABFB9"/>
          </w:tcPr>
          <w:p w14:paraId="7ED4961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160674D0" w14:textId="77777777" w:rsidTr="00C12AF4">
        <w:tc>
          <w:tcPr>
            <w:tcW w:w="1503" w:type="dxa"/>
            <w:shd w:val="clear" w:color="auto" w:fill="EABFB9"/>
          </w:tcPr>
          <w:p w14:paraId="63002AC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18765B7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284" w:type="dxa"/>
            <w:shd w:val="clear" w:color="auto" w:fill="EABFB9"/>
          </w:tcPr>
          <w:p w14:paraId="0F9F435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6BE71E0B" w14:textId="2328E6F8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1C788A1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5756D5E5" w14:textId="77E5CBD6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</w:t>
            </w:r>
            <w:r w:rsidR="00C12AF4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.30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pm)</w:t>
            </w:r>
          </w:p>
        </w:tc>
        <w:tc>
          <w:tcPr>
            <w:tcW w:w="255" w:type="dxa"/>
            <w:shd w:val="clear" w:color="auto" w:fill="EABFB9"/>
          </w:tcPr>
          <w:p w14:paraId="395892D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52F923D8" w14:textId="77777777" w:rsidTr="00C12AF4">
        <w:tc>
          <w:tcPr>
            <w:tcW w:w="1503" w:type="dxa"/>
            <w:shd w:val="clear" w:color="auto" w:fill="EABFB9"/>
          </w:tcPr>
          <w:p w14:paraId="10BC0B3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1906BA36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284" w:type="dxa"/>
            <w:shd w:val="clear" w:color="auto" w:fill="EABFB9"/>
          </w:tcPr>
          <w:p w14:paraId="322267C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6CF540E5" w14:textId="4ACA6845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17C78316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5BFC9A10" w14:textId="671A4B6C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</w:t>
            </w:r>
            <w:r w:rsidR="00C12AF4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.30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pm)</w:t>
            </w:r>
          </w:p>
        </w:tc>
        <w:tc>
          <w:tcPr>
            <w:tcW w:w="255" w:type="dxa"/>
            <w:shd w:val="clear" w:color="auto" w:fill="EABFB9"/>
          </w:tcPr>
          <w:p w14:paraId="04AF451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52F19A59" w14:textId="77777777" w:rsidTr="00C12AF4">
        <w:tc>
          <w:tcPr>
            <w:tcW w:w="1503" w:type="dxa"/>
            <w:shd w:val="clear" w:color="auto" w:fill="EABFB9"/>
          </w:tcPr>
          <w:p w14:paraId="3AE0F5A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633DD06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284" w:type="dxa"/>
            <w:shd w:val="clear" w:color="auto" w:fill="EABFB9"/>
          </w:tcPr>
          <w:p w14:paraId="556FED9B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41FB4161" w14:textId="50A91E9A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5F07F98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4FFDBC30" w14:textId="190C4F03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</w:t>
            </w:r>
            <w:r w:rsidR="00C12AF4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.30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pm)</w:t>
            </w:r>
          </w:p>
        </w:tc>
        <w:tc>
          <w:tcPr>
            <w:tcW w:w="255" w:type="dxa"/>
            <w:shd w:val="clear" w:color="auto" w:fill="EABFB9"/>
          </w:tcPr>
          <w:p w14:paraId="5429641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4A3EAFA4" w14:textId="77777777" w:rsidTr="00C12AF4">
        <w:tc>
          <w:tcPr>
            <w:tcW w:w="1503" w:type="dxa"/>
            <w:shd w:val="clear" w:color="auto" w:fill="EABFB9"/>
          </w:tcPr>
          <w:p w14:paraId="19BB39E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3EA9FAA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284" w:type="dxa"/>
            <w:shd w:val="clear" w:color="auto" w:fill="EABFB9"/>
          </w:tcPr>
          <w:p w14:paraId="1A01FCC3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594A96BC" w14:textId="61D56F57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)</w:t>
            </w:r>
          </w:p>
        </w:tc>
        <w:tc>
          <w:tcPr>
            <w:tcW w:w="284" w:type="dxa"/>
            <w:shd w:val="clear" w:color="auto" w:fill="EABFB9"/>
          </w:tcPr>
          <w:p w14:paraId="1D859898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293BC115" w14:textId="171F839B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Evening 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4.30-8</w:t>
            </w:r>
            <w:r w:rsidR="00C12AF4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.30</w:t>
            </w:r>
            <w:r w:rsidR="00C12AF4"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pm)</w:t>
            </w:r>
          </w:p>
        </w:tc>
        <w:tc>
          <w:tcPr>
            <w:tcW w:w="255" w:type="dxa"/>
            <w:shd w:val="clear" w:color="auto" w:fill="EABFB9"/>
          </w:tcPr>
          <w:p w14:paraId="746B0F81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7A00FA05" w14:textId="77777777" w:rsidTr="00C12AF4">
        <w:tc>
          <w:tcPr>
            <w:tcW w:w="1503" w:type="dxa"/>
            <w:shd w:val="clear" w:color="auto" w:fill="EABFB9"/>
          </w:tcPr>
          <w:p w14:paraId="61E4F01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26DB36B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 xml:space="preserve">Morning 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>(9am – 12pm)</w:t>
            </w:r>
          </w:p>
        </w:tc>
        <w:tc>
          <w:tcPr>
            <w:tcW w:w="284" w:type="dxa"/>
            <w:shd w:val="clear" w:color="auto" w:fill="EABFB9"/>
          </w:tcPr>
          <w:p w14:paraId="42CFB3B9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352E897D" w14:textId="02763CCC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555D4C9C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7750F27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" w:type="dxa"/>
            <w:shd w:val="clear" w:color="auto" w:fill="EABFB9"/>
          </w:tcPr>
          <w:p w14:paraId="77726105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  <w:tr w:rsidR="00B950A9" w:rsidRPr="00B950A9" w14:paraId="00BFDFAC" w14:textId="77777777" w:rsidTr="00C12AF4">
        <w:tc>
          <w:tcPr>
            <w:tcW w:w="1503" w:type="dxa"/>
            <w:shd w:val="clear" w:color="auto" w:fill="EABFB9"/>
          </w:tcPr>
          <w:p w14:paraId="12847FBD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00253B1F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B950A9">
              <w:rPr>
                <w:rFonts w:ascii="Century Gothic" w:hAnsi="Century Gothic"/>
                <w:color w:val="1F3864" w:themeColor="accent5" w:themeShade="80"/>
              </w:rPr>
              <w:t>Morning</w:t>
            </w:r>
            <w:r w:rsidRPr="00B950A9">
              <w:rPr>
                <w:rFonts w:ascii="Century Gothic" w:hAnsi="Century Gothic"/>
                <w:color w:val="1F3864" w:themeColor="accent5" w:themeShade="80"/>
                <w:sz w:val="20"/>
                <w:szCs w:val="20"/>
              </w:rPr>
              <w:t xml:space="preserve"> (9am – 12pm)</w:t>
            </w:r>
          </w:p>
        </w:tc>
        <w:tc>
          <w:tcPr>
            <w:tcW w:w="284" w:type="dxa"/>
            <w:shd w:val="clear" w:color="auto" w:fill="EABFB9"/>
          </w:tcPr>
          <w:p w14:paraId="2F59D65A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976" w:type="dxa"/>
            <w:shd w:val="clear" w:color="auto" w:fill="EABFB9"/>
          </w:tcPr>
          <w:p w14:paraId="2480F61E" w14:textId="61D32955" w:rsidR="00B950A9" w:rsidRPr="00B950A9" w:rsidRDefault="008A026D" w:rsidP="003C7AA1">
            <w:pPr>
              <w:rPr>
                <w:rFonts w:ascii="Century Gothic" w:hAnsi="Century Gothic"/>
                <w:color w:val="1F3864" w:themeColor="accent5" w:themeShade="8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284" w:type="dxa"/>
            <w:shd w:val="clear" w:color="auto" w:fill="EABFB9"/>
          </w:tcPr>
          <w:p w14:paraId="026EA05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1" w:type="dxa"/>
            <w:shd w:val="clear" w:color="auto" w:fill="EABFB9"/>
          </w:tcPr>
          <w:p w14:paraId="6909C900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  <w:tc>
          <w:tcPr>
            <w:tcW w:w="255" w:type="dxa"/>
            <w:shd w:val="clear" w:color="auto" w:fill="EABFB9"/>
          </w:tcPr>
          <w:p w14:paraId="3770E2F7" w14:textId="77777777" w:rsidR="00B950A9" w:rsidRPr="00B950A9" w:rsidRDefault="00B950A9" w:rsidP="003C7AA1">
            <w:pPr>
              <w:rPr>
                <w:rFonts w:ascii="Century Gothic" w:hAnsi="Century Gothic"/>
                <w:color w:val="1F3864" w:themeColor="accent5" w:themeShade="80"/>
              </w:rPr>
            </w:pPr>
          </w:p>
        </w:tc>
      </w:tr>
    </w:tbl>
    <w:p w14:paraId="1E038B06" w14:textId="77777777" w:rsidR="00EC6363" w:rsidRDefault="00EC6363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456" w:type="dxa"/>
        <w:shd w:val="clear" w:color="auto" w:fill="EABFB9"/>
        <w:tblLook w:val="04A0" w:firstRow="1" w:lastRow="0" w:firstColumn="1" w:lastColumn="0" w:noHBand="0" w:noVBand="1"/>
      </w:tblPr>
      <w:tblGrid>
        <w:gridCol w:w="7366"/>
        <w:gridCol w:w="2268"/>
        <w:gridCol w:w="822"/>
      </w:tblGrid>
      <w:tr w:rsidR="00CF28E8" w:rsidRPr="00B950A9" w14:paraId="06A79C53" w14:textId="77777777" w:rsidTr="002C265F">
        <w:tc>
          <w:tcPr>
            <w:tcW w:w="7366" w:type="dxa"/>
            <w:shd w:val="clear" w:color="auto" w:fill="EABFB9"/>
          </w:tcPr>
          <w:p w14:paraId="342E201F" w14:textId="77777777" w:rsidR="00CF28E8" w:rsidRDefault="00CF28E8" w:rsidP="002C265F">
            <w:pPr>
              <w:pStyle w:val="font8"/>
              <w:spacing w:line="336" w:lineRule="atLeast"/>
              <w:jc w:val="both"/>
              <w:rPr>
                <w:rFonts w:ascii="Questrial" w:hAnsi="Questrial" w:cs="Questrial"/>
                <w:color w:val="002060"/>
                <w:sz w:val="30"/>
                <w:szCs w:val="30"/>
              </w:rPr>
            </w:pPr>
            <w:r>
              <w:rPr>
                <w:rFonts w:ascii="Questrial" w:hAnsi="Questrial" w:cs="Questrial"/>
                <w:color w:val="002060"/>
                <w:sz w:val="30"/>
                <w:szCs w:val="30"/>
              </w:rPr>
              <w:t>Cost</w:t>
            </w:r>
          </w:p>
        </w:tc>
        <w:tc>
          <w:tcPr>
            <w:tcW w:w="2268" w:type="dxa"/>
            <w:shd w:val="clear" w:color="auto" w:fill="EABFB9"/>
          </w:tcPr>
          <w:p w14:paraId="68932073" w14:textId="77777777" w:rsidR="00CF28E8" w:rsidRDefault="00CF28E8" w:rsidP="002C265F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  <w: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>£50 per session</w:t>
            </w:r>
          </w:p>
        </w:tc>
        <w:tc>
          <w:tcPr>
            <w:tcW w:w="822" w:type="dxa"/>
            <w:shd w:val="clear" w:color="auto" w:fill="EABFB9"/>
          </w:tcPr>
          <w:p w14:paraId="6F50B7C9" w14:textId="77777777" w:rsidR="00CF28E8" w:rsidRPr="00B950A9" w:rsidRDefault="00CF28E8" w:rsidP="002C265F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</w:p>
        </w:tc>
      </w:tr>
    </w:tbl>
    <w:p w14:paraId="40C0343C" w14:textId="77777777" w:rsidR="000F5DD7" w:rsidRDefault="000F5DD7" w:rsidP="00A3316F">
      <w:pPr>
        <w:spacing w:after="0"/>
        <w:rPr>
          <w:color w:val="002060"/>
          <w:sz w:val="14"/>
        </w:rPr>
      </w:pPr>
    </w:p>
    <w:p w14:paraId="639E4C58" w14:textId="6609F1DD" w:rsidR="000F5DD7" w:rsidRPr="000F5DD7" w:rsidRDefault="000F5DD7" w:rsidP="000F5DD7">
      <w:pPr>
        <w:spacing w:after="0" w:line="240" w:lineRule="auto"/>
        <w:rPr>
          <w:rFonts w:ascii="Century Gothic" w:hAnsi="Century Gothic"/>
          <w:color w:val="002060"/>
          <w:sz w:val="28"/>
          <w:szCs w:val="28"/>
          <w:u w:val="single"/>
        </w:rPr>
      </w:pPr>
      <w:r w:rsidRPr="000F5DD7">
        <w:rPr>
          <w:rFonts w:ascii="Century Gothic" w:hAnsi="Century Gothic"/>
          <w:color w:val="002060"/>
          <w:sz w:val="28"/>
          <w:szCs w:val="28"/>
          <w:u w:val="single"/>
        </w:rPr>
        <w:t>Online Counselling via Zoom</w:t>
      </w:r>
    </w:p>
    <w:p w14:paraId="4AE3BA0A" w14:textId="77777777" w:rsidR="000F5DD7" w:rsidRPr="000F5DD7" w:rsidRDefault="000F5DD7" w:rsidP="000F5DD7">
      <w:pPr>
        <w:spacing w:after="0" w:line="240" w:lineRule="auto"/>
        <w:rPr>
          <w:rFonts w:ascii="Century Gothic" w:hAnsi="Century Gothic"/>
          <w:color w:val="002060"/>
        </w:rPr>
      </w:pPr>
      <w:r w:rsidRPr="000F5DD7">
        <w:rPr>
          <w:rFonts w:ascii="Century Gothic" w:hAnsi="Century Gothic"/>
          <w:color w:val="002060"/>
        </w:rPr>
        <w:t>It helps us to know your availability during the week.  There is greater availability during the day and weekends.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503"/>
        <w:gridCol w:w="2603"/>
        <w:gridCol w:w="425"/>
        <w:gridCol w:w="2835"/>
        <w:gridCol w:w="426"/>
        <w:gridCol w:w="2268"/>
        <w:gridCol w:w="396"/>
      </w:tblGrid>
      <w:tr w:rsidR="000F5DD7" w:rsidRPr="000F5DD7" w14:paraId="065A613A" w14:textId="77777777" w:rsidTr="003C7AA1">
        <w:tc>
          <w:tcPr>
            <w:tcW w:w="1503" w:type="dxa"/>
            <w:shd w:val="clear" w:color="auto" w:fill="EABFB9"/>
          </w:tcPr>
          <w:p w14:paraId="1D64E4F5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Monday</w:t>
            </w:r>
          </w:p>
        </w:tc>
        <w:tc>
          <w:tcPr>
            <w:tcW w:w="2603" w:type="dxa"/>
            <w:shd w:val="clear" w:color="auto" w:fill="EABFB9"/>
          </w:tcPr>
          <w:p w14:paraId="42B03DE1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7E42C76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62E81B52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7D6D0A7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B36F30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6616738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1C3E4A84" w14:textId="77777777" w:rsidTr="003C7AA1">
        <w:tc>
          <w:tcPr>
            <w:tcW w:w="1503" w:type="dxa"/>
            <w:shd w:val="clear" w:color="auto" w:fill="EABFB9"/>
          </w:tcPr>
          <w:p w14:paraId="5450B27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Tuesday</w:t>
            </w:r>
          </w:p>
        </w:tc>
        <w:tc>
          <w:tcPr>
            <w:tcW w:w="2603" w:type="dxa"/>
            <w:shd w:val="clear" w:color="auto" w:fill="EABFB9"/>
          </w:tcPr>
          <w:p w14:paraId="36DBEC4E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2E053B1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19B8912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58A5A76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6613647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10231D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06F4ED20" w14:textId="77777777" w:rsidTr="003C7AA1">
        <w:tc>
          <w:tcPr>
            <w:tcW w:w="1503" w:type="dxa"/>
            <w:shd w:val="clear" w:color="auto" w:fill="EABFB9"/>
          </w:tcPr>
          <w:p w14:paraId="1CBD5BC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Wednesday</w:t>
            </w:r>
          </w:p>
        </w:tc>
        <w:tc>
          <w:tcPr>
            <w:tcW w:w="2603" w:type="dxa"/>
            <w:shd w:val="clear" w:color="auto" w:fill="EABFB9"/>
          </w:tcPr>
          <w:p w14:paraId="2776D97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158204A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7F91A4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6A725562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3F427BE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7498049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2F42B8AE" w14:textId="77777777" w:rsidTr="003C7AA1">
        <w:tc>
          <w:tcPr>
            <w:tcW w:w="1503" w:type="dxa"/>
            <w:shd w:val="clear" w:color="auto" w:fill="EABFB9"/>
          </w:tcPr>
          <w:p w14:paraId="7D39973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Thursday</w:t>
            </w:r>
          </w:p>
        </w:tc>
        <w:tc>
          <w:tcPr>
            <w:tcW w:w="2603" w:type="dxa"/>
            <w:shd w:val="clear" w:color="auto" w:fill="EABFB9"/>
          </w:tcPr>
          <w:p w14:paraId="256A70A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7F7134BF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501816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15CEAD6E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34E01A5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45F8374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5FF92951" w14:textId="77777777" w:rsidTr="003C7AA1">
        <w:tc>
          <w:tcPr>
            <w:tcW w:w="1503" w:type="dxa"/>
            <w:shd w:val="clear" w:color="auto" w:fill="EABFB9"/>
          </w:tcPr>
          <w:p w14:paraId="2DB3C640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Friday</w:t>
            </w:r>
          </w:p>
        </w:tc>
        <w:tc>
          <w:tcPr>
            <w:tcW w:w="2603" w:type="dxa"/>
            <w:shd w:val="clear" w:color="auto" w:fill="EABFB9"/>
          </w:tcPr>
          <w:p w14:paraId="64C9535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1A8E7B5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671E401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0E8DDF3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73B91C8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Eve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4.30-9pm)</w:t>
            </w:r>
          </w:p>
        </w:tc>
        <w:tc>
          <w:tcPr>
            <w:tcW w:w="396" w:type="dxa"/>
            <w:shd w:val="clear" w:color="auto" w:fill="EABFB9"/>
          </w:tcPr>
          <w:p w14:paraId="1F88D8FD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612CF1F5" w14:textId="77777777" w:rsidTr="003C7AA1">
        <w:tc>
          <w:tcPr>
            <w:tcW w:w="1503" w:type="dxa"/>
            <w:shd w:val="clear" w:color="auto" w:fill="EABFB9"/>
          </w:tcPr>
          <w:p w14:paraId="74B2E63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Saturday</w:t>
            </w:r>
          </w:p>
        </w:tc>
        <w:tc>
          <w:tcPr>
            <w:tcW w:w="2603" w:type="dxa"/>
            <w:shd w:val="clear" w:color="auto" w:fill="EABFB9"/>
          </w:tcPr>
          <w:p w14:paraId="0E377586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Morning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8am – 12pm)</w:t>
            </w:r>
          </w:p>
        </w:tc>
        <w:tc>
          <w:tcPr>
            <w:tcW w:w="425" w:type="dxa"/>
            <w:shd w:val="clear" w:color="auto" w:fill="EABFB9"/>
          </w:tcPr>
          <w:p w14:paraId="00A454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3B4C41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777B64A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3D193AA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96" w:type="dxa"/>
            <w:shd w:val="clear" w:color="auto" w:fill="EABFB9"/>
          </w:tcPr>
          <w:p w14:paraId="2A1ACCBB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  <w:tr w:rsidR="000F5DD7" w:rsidRPr="000F5DD7" w14:paraId="0A109470" w14:textId="77777777" w:rsidTr="003C7AA1">
        <w:tc>
          <w:tcPr>
            <w:tcW w:w="1503" w:type="dxa"/>
            <w:shd w:val="clear" w:color="auto" w:fill="EABFB9"/>
          </w:tcPr>
          <w:p w14:paraId="144B1D8C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Sunday</w:t>
            </w:r>
          </w:p>
        </w:tc>
        <w:tc>
          <w:tcPr>
            <w:tcW w:w="2603" w:type="dxa"/>
            <w:shd w:val="clear" w:color="auto" w:fill="EABFB9"/>
          </w:tcPr>
          <w:p w14:paraId="20B939A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>Morning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 xml:space="preserve"> (8am – 12pm)</w:t>
            </w:r>
          </w:p>
        </w:tc>
        <w:tc>
          <w:tcPr>
            <w:tcW w:w="425" w:type="dxa"/>
            <w:shd w:val="clear" w:color="auto" w:fill="EABFB9"/>
          </w:tcPr>
          <w:p w14:paraId="7CE5CBE7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835" w:type="dxa"/>
            <w:shd w:val="clear" w:color="auto" w:fill="EABFB9"/>
          </w:tcPr>
          <w:p w14:paraId="16CC5003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  <w:r w:rsidRPr="000F5DD7">
              <w:rPr>
                <w:rFonts w:ascii="Century Gothic" w:hAnsi="Century Gothic"/>
                <w:color w:val="002060"/>
              </w:rPr>
              <w:t xml:space="preserve">Afternoon </w:t>
            </w:r>
            <w:r w:rsidRPr="000F5DD7">
              <w:rPr>
                <w:rFonts w:ascii="Century Gothic" w:hAnsi="Century Gothic"/>
                <w:color w:val="002060"/>
                <w:sz w:val="20"/>
                <w:szCs w:val="20"/>
              </w:rPr>
              <w:t>(12.30 3.30pm)</w:t>
            </w:r>
          </w:p>
        </w:tc>
        <w:tc>
          <w:tcPr>
            <w:tcW w:w="426" w:type="dxa"/>
            <w:shd w:val="clear" w:color="auto" w:fill="EABFB9"/>
          </w:tcPr>
          <w:p w14:paraId="37263691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268" w:type="dxa"/>
            <w:shd w:val="clear" w:color="auto" w:fill="EABFB9"/>
          </w:tcPr>
          <w:p w14:paraId="50082A59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396" w:type="dxa"/>
            <w:shd w:val="clear" w:color="auto" w:fill="EABFB9"/>
          </w:tcPr>
          <w:p w14:paraId="644D71B8" w14:textId="77777777" w:rsidR="000F5DD7" w:rsidRPr="000F5DD7" w:rsidRDefault="000F5DD7" w:rsidP="003C7AA1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185774E0" w14:textId="357A5615" w:rsidR="00A1212D" w:rsidRPr="00CF28E8" w:rsidRDefault="00A1212D" w:rsidP="00A1212D">
      <w:pPr>
        <w:spacing w:after="0" w:line="240" w:lineRule="auto"/>
        <w:rPr>
          <w:rFonts w:ascii="Century Gothic" w:hAnsi="Century Gothic"/>
          <w:color w:val="1F3864" w:themeColor="accent5" w:themeShade="80"/>
          <w:sz w:val="16"/>
          <w:szCs w:val="16"/>
        </w:rPr>
      </w:pPr>
    </w:p>
    <w:tbl>
      <w:tblPr>
        <w:tblStyle w:val="TableGrid"/>
        <w:tblW w:w="10456" w:type="dxa"/>
        <w:shd w:val="clear" w:color="auto" w:fill="EABFB9"/>
        <w:tblLook w:val="04A0" w:firstRow="1" w:lastRow="0" w:firstColumn="1" w:lastColumn="0" w:noHBand="0" w:noVBand="1"/>
      </w:tblPr>
      <w:tblGrid>
        <w:gridCol w:w="7366"/>
        <w:gridCol w:w="2268"/>
        <w:gridCol w:w="822"/>
      </w:tblGrid>
      <w:tr w:rsidR="00A1212D" w:rsidRPr="00B950A9" w14:paraId="09C59AFD" w14:textId="77777777" w:rsidTr="000C24EA">
        <w:tc>
          <w:tcPr>
            <w:tcW w:w="7366" w:type="dxa"/>
            <w:shd w:val="clear" w:color="auto" w:fill="EABFB9"/>
          </w:tcPr>
          <w:p w14:paraId="40CD021C" w14:textId="230CBF98" w:rsidR="00A1212D" w:rsidRDefault="0046010D" w:rsidP="00714BFB">
            <w:pPr>
              <w:pStyle w:val="font8"/>
              <w:spacing w:line="336" w:lineRule="atLeast"/>
              <w:jc w:val="both"/>
              <w:rPr>
                <w:rFonts w:ascii="Questrial" w:hAnsi="Questrial" w:cs="Questrial"/>
                <w:color w:val="002060"/>
                <w:sz w:val="30"/>
                <w:szCs w:val="30"/>
              </w:rPr>
            </w:pPr>
            <w:r>
              <w:rPr>
                <w:rFonts w:ascii="Questrial" w:hAnsi="Questrial" w:cs="Questrial"/>
                <w:color w:val="002060"/>
                <w:sz w:val="30"/>
                <w:szCs w:val="30"/>
              </w:rPr>
              <w:t>Cost</w:t>
            </w:r>
          </w:p>
        </w:tc>
        <w:tc>
          <w:tcPr>
            <w:tcW w:w="2268" w:type="dxa"/>
            <w:shd w:val="clear" w:color="auto" w:fill="EABFB9"/>
          </w:tcPr>
          <w:p w14:paraId="13D6B3E2" w14:textId="6FE3136C" w:rsidR="00A1212D" w:rsidRDefault="00A1212D" w:rsidP="00714BFB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  <w: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>£</w:t>
            </w:r>
            <w:r w:rsidR="00CF28E8"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>45</w:t>
            </w:r>
            <w: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  <w:t xml:space="preserve"> per session</w:t>
            </w:r>
          </w:p>
        </w:tc>
        <w:tc>
          <w:tcPr>
            <w:tcW w:w="822" w:type="dxa"/>
            <w:shd w:val="clear" w:color="auto" w:fill="EABFB9"/>
          </w:tcPr>
          <w:p w14:paraId="2EBFA910" w14:textId="77777777" w:rsidR="00A1212D" w:rsidRPr="00B950A9" w:rsidRDefault="00A1212D" w:rsidP="00714BFB">
            <w:pPr>
              <w:rPr>
                <w:rFonts w:ascii="Century Gothic" w:hAnsi="Century Gothic"/>
                <w:color w:val="1F3864" w:themeColor="accent5" w:themeShade="80"/>
                <w:sz w:val="24"/>
                <w:szCs w:val="24"/>
              </w:rPr>
            </w:pPr>
          </w:p>
        </w:tc>
      </w:tr>
    </w:tbl>
    <w:p w14:paraId="3853F902" w14:textId="06BCE986" w:rsidR="000F5DD7" w:rsidRPr="00334CBE" w:rsidRDefault="000F5DD7" w:rsidP="00A3316F">
      <w:pPr>
        <w:spacing w:after="0"/>
        <w:rPr>
          <w:color w:val="002060"/>
          <w:sz w:val="14"/>
        </w:rPr>
      </w:pPr>
    </w:p>
    <w:p w14:paraId="3C3B2144" w14:textId="77777777" w:rsidR="00843D5D" w:rsidRPr="00334CBE" w:rsidRDefault="00843D5D" w:rsidP="00A3316F">
      <w:pPr>
        <w:spacing w:after="0"/>
        <w:rPr>
          <w:color w:val="002060"/>
          <w:sz w:val="14"/>
        </w:rPr>
      </w:pPr>
    </w:p>
    <w:tbl>
      <w:tblPr>
        <w:tblStyle w:val="TableGrid"/>
        <w:tblW w:w="10395" w:type="dxa"/>
        <w:shd w:val="clear" w:color="auto" w:fill="E6D6E3"/>
        <w:tblLook w:val="04A0" w:firstRow="1" w:lastRow="0" w:firstColumn="1" w:lastColumn="0" w:noHBand="0" w:noVBand="1"/>
      </w:tblPr>
      <w:tblGrid>
        <w:gridCol w:w="9209"/>
        <w:gridCol w:w="1186"/>
      </w:tblGrid>
      <w:tr w:rsidR="00FE29D4" w:rsidRPr="00334CBE" w14:paraId="3A89FA77" w14:textId="77777777" w:rsidTr="00C44A25">
        <w:tc>
          <w:tcPr>
            <w:tcW w:w="9209" w:type="dxa"/>
            <w:shd w:val="clear" w:color="auto" w:fill="EABFB9"/>
          </w:tcPr>
          <w:p w14:paraId="2C01B00D" w14:textId="4F5C7D49" w:rsidR="00FE29D4" w:rsidRPr="00334CBE" w:rsidRDefault="00FE29D4" w:rsidP="00C91D4C">
            <w:pPr>
              <w:rPr>
                <w:rFonts w:ascii="Century Gothic" w:hAnsi="Century Gothic"/>
                <w:color w:val="002060"/>
              </w:rPr>
            </w:pPr>
            <w:r>
              <w:rPr>
                <w:rFonts w:ascii="Century Gothic" w:hAnsi="Century Gothic"/>
                <w:color w:val="002060"/>
              </w:rPr>
              <w:t>Is your child happy to receive counselling?</w:t>
            </w:r>
          </w:p>
        </w:tc>
        <w:tc>
          <w:tcPr>
            <w:tcW w:w="1186" w:type="dxa"/>
            <w:shd w:val="clear" w:color="auto" w:fill="EABFB9"/>
          </w:tcPr>
          <w:p w14:paraId="57CBA51C" w14:textId="74978B26" w:rsidR="00FE29D4" w:rsidRPr="00334CBE" w:rsidRDefault="00FE29D4" w:rsidP="00C91D4C">
            <w:pPr>
              <w:rPr>
                <w:rFonts w:ascii="Century Gothic" w:hAnsi="Century Gothic"/>
                <w:b/>
                <w:color w:val="002060"/>
                <w:sz w:val="28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>Y</w:t>
            </w:r>
            <w:r w:rsidR="00B017CB">
              <w:rPr>
                <w:rFonts w:ascii="Century Gothic" w:hAnsi="Century Gothic"/>
                <w:b/>
                <w:color w:val="002060"/>
                <w:sz w:val="28"/>
              </w:rPr>
              <w:t>/N</w:t>
            </w:r>
          </w:p>
        </w:tc>
      </w:tr>
    </w:tbl>
    <w:p w14:paraId="31207C92" w14:textId="77777777" w:rsidR="008C4B45" w:rsidRPr="00334CBE" w:rsidRDefault="008C4B45" w:rsidP="00DA3DE6">
      <w:pPr>
        <w:spacing w:after="0"/>
        <w:rPr>
          <w:rFonts w:ascii="Century Gothic" w:hAnsi="Century Gothic"/>
          <w:color w:val="002060"/>
        </w:rPr>
      </w:pPr>
    </w:p>
    <w:p w14:paraId="4BE31F5A" w14:textId="1FE39395" w:rsidR="00A3316F" w:rsidRPr="00334CBE" w:rsidRDefault="00DA3DE6" w:rsidP="00DA3DE6">
      <w:pPr>
        <w:spacing w:after="0"/>
        <w:rPr>
          <w:rFonts w:ascii="Century Gothic" w:hAnsi="Century Gothic"/>
          <w:color w:val="002060"/>
        </w:rPr>
      </w:pPr>
      <w:r w:rsidRPr="00334CBE">
        <w:rPr>
          <w:rFonts w:ascii="Century Gothic" w:hAnsi="Century Gothic"/>
          <w:color w:val="002060"/>
        </w:rPr>
        <w:t xml:space="preserve">How did you hear about </w:t>
      </w:r>
      <w:r w:rsidR="001D17E0" w:rsidRPr="00334CBE">
        <w:rPr>
          <w:rFonts w:ascii="Century Gothic" w:hAnsi="Century Gothic"/>
          <w:color w:val="002060"/>
        </w:rPr>
        <w:t>our service</w:t>
      </w:r>
      <w:r w:rsidRPr="00334CBE">
        <w:rPr>
          <w:rFonts w:ascii="Century Gothic" w:hAnsi="Century Gothic"/>
          <w:color w:val="002060"/>
        </w:rPr>
        <w:t>? (</w:t>
      </w:r>
      <w:proofErr w:type="gramStart"/>
      <w:r w:rsidRPr="00334CBE">
        <w:rPr>
          <w:rFonts w:ascii="Century Gothic" w:hAnsi="Century Gothic"/>
          <w:color w:val="002060"/>
        </w:rPr>
        <w:t>please</w:t>
      </w:r>
      <w:proofErr w:type="gramEnd"/>
      <w:r w:rsidRPr="00334CBE">
        <w:rPr>
          <w:rFonts w:ascii="Century Gothic" w:hAnsi="Century Gothic"/>
          <w:color w:val="002060"/>
        </w:rPr>
        <w:t xml:space="preserve"> tick)</w:t>
      </w:r>
    </w:p>
    <w:tbl>
      <w:tblPr>
        <w:tblStyle w:val="TableGrid"/>
        <w:tblW w:w="0" w:type="auto"/>
        <w:shd w:val="clear" w:color="auto" w:fill="EABFB9"/>
        <w:tblLook w:val="04A0" w:firstRow="1" w:lastRow="0" w:firstColumn="1" w:lastColumn="0" w:noHBand="0" w:noVBand="1"/>
      </w:tblPr>
      <w:tblGrid>
        <w:gridCol w:w="1980"/>
        <w:gridCol w:w="634"/>
        <w:gridCol w:w="1307"/>
        <w:gridCol w:w="610"/>
        <w:gridCol w:w="2004"/>
        <w:gridCol w:w="548"/>
        <w:gridCol w:w="2551"/>
        <w:gridCol w:w="822"/>
      </w:tblGrid>
      <w:tr w:rsidR="00FE29D4" w:rsidRPr="00334CBE" w14:paraId="6B36B6F3" w14:textId="77777777" w:rsidTr="00FE29D4">
        <w:tc>
          <w:tcPr>
            <w:tcW w:w="1980" w:type="dxa"/>
            <w:shd w:val="clear" w:color="auto" w:fill="EABFB9"/>
          </w:tcPr>
          <w:p w14:paraId="63368F58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ord of mouth</w:t>
            </w:r>
          </w:p>
        </w:tc>
        <w:tc>
          <w:tcPr>
            <w:tcW w:w="634" w:type="dxa"/>
            <w:shd w:val="clear" w:color="auto" w:fill="EABFB9"/>
          </w:tcPr>
          <w:p w14:paraId="3F260008" w14:textId="00DBFD6D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1307" w:type="dxa"/>
            <w:shd w:val="clear" w:color="auto" w:fill="EABFB9"/>
          </w:tcPr>
          <w:p w14:paraId="2FDBFD50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Website</w:t>
            </w:r>
          </w:p>
        </w:tc>
        <w:tc>
          <w:tcPr>
            <w:tcW w:w="610" w:type="dxa"/>
            <w:shd w:val="clear" w:color="auto" w:fill="EABFB9"/>
          </w:tcPr>
          <w:p w14:paraId="2591A7B4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004" w:type="dxa"/>
            <w:shd w:val="clear" w:color="auto" w:fill="EABFB9"/>
          </w:tcPr>
          <w:p w14:paraId="5FDB5C5C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Facebook</w:t>
            </w:r>
          </w:p>
        </w:tc>
        <w:tc>
          <w:tcPr>
            <w:tcW w:w="548" w:type="dxa"/>
            <w:shd w:val="clear" w:color="auto" w:fill="EABFB9"/>
          </w:tcPr>
          <w:p w14:paraId="7D73298F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  <w:tc>
          <w:tcPr>
            <w:tcW w:w="2551" w:type="dxa"/>
            <w:shd w:val="clear" w:color="auto" w:fill="EABFB9"/>
          </w:tcPr>
          <w:p w14:paraId="460E419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GP Surgery</w:t>
            </w:r>
          </w:p>
        </w:tc>
        <w:tc>
          <w:tcPr>
            <w:tcW w:w="822" w:type="dxa"/>
            <w:shd w:val="clear" w:color="auto" w:fill="EABFB9"/>
          </w:tcPr>
          <w:p w14:paraId="2BF82F2E" w14:textId="77777777" w:rsidR="00DA3DE6" w:rsidRPr="00334CBE" w:rsidRDefault="00DA3DE6" w:rsidP="00DA3DE6">
            <w:pPr>
              <w:rPr>
                <w:rFonts w:ascii="Century Gothic" w:hAnsi="Century Gothic"/>
                <w:color w:val="002060"/>
              </w:rPr>
            </w:pPr>
          </w:p>
        </w:tc>
      </w:tr>
    </w:tbl>
    <w:p w14:paraId="6929064B" w14:textId="77777777" w:rsidR="000F5DD7" w:rsidRDefault="000F5DD7" w:rsidP="00FF0CC5">
      <w:pPr>
        <w:spacing w:after="120" w:line="240" w:lineRule="auto"/>
        <w:rPr>
          <w:rFonts w:ascii="Cavolini" w:eastAsia="Times New Roman" w:hAnsi="Cavolini" w:cs="Cavolini"/>
          <w:u w:val="single"/>
          <w:lang w:eastAsia="en-GB"/>
        </w:rPr>
      </w:pPr>
    </w:p>
    <w:p w14:paraId="0005BB61" w14:textId="65E35A5D" w:rsidR="00FF0CC5" w:rsidRPr="00FE00EE" w:rsidRDefault="00FF0CC5" w:rsidP="00FF0CC5">
      <w:pPr>
        <w:spacing w:after="120" w:line="240" w:lineRule="auto"/>
        <w:rPr>
          <w:rFonts w:ascii="Century Gothic" w:eastAsia="Times New Roman" w:hAnsi="Century Gothic" w:cs="Cavolini"/>
          <w:sz w:val="20"/>
          <w:szCs w:val="20"/>
          <w:u w:val="single"/>
          <w:lang w:eastAsia="en-GB"/>
        </w:rPr>
      </w:pPr>
      <w:r w:rsidRPr="00FE00EE">
        <w:rPr>
          <w:rFonts w:ascii="Century Gothic" w:eastAsia="Times New Roman" w:hAnsi="Century Gothic" w:cs="Cavolini"/>
          <w:sz w:val="20"/>
          <w:szCs w:val="20"/>
          <w:u w:val="single"/>
          <w:lang w:eastAsia="en-GB"/>
        </w:rPr>
        <w:t>Confidentiality</w:t>
      </w:r>
    </w:p>
    <w:p w14:paraId="76F234B4" w14:textId="77777777" w:rsidR="00FF0CC5" w:rsidRPr="00FE00EE" w:rsidRDefault="00FF0CC5" w:rsidP="00FF0CC5">
      <w:pPr>
        <w:spacing w:after="120"/>
        <w:jc w:val="both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 xml:space="preserve">You can read our privacy policy regarding how the information you supply is handled by visiting this link </w:t>
      </w:r>
      <w:hyperlink r:id="rId8" w:history="1">
        <w:r w:rsidRPr="00FE00EE">
          <w:rPr>
            <w:rStyle w:val="Hyperlink"/>
            <w:rFonts w:ascii="Century Gothic" w:hAnsi="Century Gothic" w:cs="Cavolini"/>
            <w:sz w:val="20"/>
            <w:szCs w:val="20"/>
          </w:rPr>
          <w:t>Privacy Policy | Wellbeing Academy (thewellbeingacademy.co.uk)</w:t>
        </w:r>
      </w:hyperlink>
    </w:p>
    <w:p w14:paraId="44DCCDA2" w14:textId="77777777" w:rsidR="00FF0CC5" w:rsidRPr="00FE00EE" w:rsidRDefault="00FF0CC5" w:rsidP="00FF0CC5">
      <w:pPr>
        <w:spacing w:after="120"/>
        <w:jc w:val="both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>The information shared with us is held in strict confidence, and all electronically stored information is stored on an encrypted site called Halaxy.</w:t>
      </w:r>
    </w:p>
    <w:p w14:paraId="2D156DCF" w14:textId="065B9C9B" w:rsidR="00DA3DE6" w:rsidRPr="00FE00EE" w:rsidRDefault="008E482B" w:rsidP="003E070D">
      <w:pPr>
        <w:spacing w:after="0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>In line with GDPR we must inform you that th</w:t>
      </w:r>
      <w:r w:rsidR="001D17E0" w:rsidRPr="00FE00EE">
        <w:rPr>
          <w:rFonts w:ascii="Century Gothic" w:hAnsi="Century Gothic" w:cs="Cavolini"/>
          <w:sz w:val="20"/>
          <w:szCs w:val="20"/>
        </w:rPr>
        <w:t>e information we hold on your child will be the following:</w:t>
      </w:r>
    </w:p>
    <w:p w14:paraId="1C2740F5" w14:textId="28F3BCC4" w:rsidR="001D17E0" w:rsidRPr="00FE00EE" w:rsidRDefault="001D17E0" w:rsidP="003E070D">
      <w:pPr>
        <w:spacing w:after="0"/>
        <w:rPr>
          <w:rFonts w:ascii="Century Gothic" w:hAnsi="Century Gothic" w:cs="Cavolini"/>
          <w:sz w:val="20"/>
          <w:szCs w:val="20"/>
        </w:rPr>
      </w:pPr>
    </w:p>
    <w:p w14:paraId="299D62CD" w14:textId="19049DB4" w:rsidR="001D17E0" w:rsidRPr="00FE00E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>This Appointment Request Form</w:t>
      </w:r>
    </w:p>
    <w:p w14:paraId="564C5E7B" w14:textId="62EC3FB0" w:rsidR="001D17E0" w:rsidRPr="00FE00E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 w:cs="Cavolini"/>
          <w:sz w:val="20"/>
          <w:szCs w:val="20"/>
        </w:rPr>
      </w:pPr>
      <w:proofErr w:type="gramStart"/>
      <w:r w:rsidRPr="00FE00EE">
        <w:rPr>
          <w:rFonts w:ascii="Century Gothic" w:hAnsi="Century Gothic" w:cs="Cavolini"/>
          <w:sz w:val="20"/>
          <w:szCs w:val="20"/>
        </w:rPr>
        <w:t>Counsellors</w:t>
      </w:r>
      <w:proofErr w:type="gramEnd"/>
      <w:r w:rsidRPr="00FE00EE">
        <w:rPr>
          <w:rFonts w:ascii="Century Gothic" w:hAnsi="Century Gothic" w:cs="Cavolini"/>
          <w:sz w:val="20"/>
          <w:szCs w:val="20"/>
        </w:rPr>
        <w:t xml:space="preserve"> session notes</w:t>
      </w:r>
    </w:p>
    <w:p w14:paraId="1C543D5F" w14:textId="55B844A8" w:rsidR="001D17E0" w:rsidRPr="00FE00E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>If we have any concerns regarding your child’s safety</w:t>
      </w:r>
      <w:r w:rsidR="00B05908" w:rsidRPr="00FE00EE">
        <w:rPr>
          <w:rFonts w:ascii="Century Gothic" w:hAnsi="Century Gothic" w:cs="Cavolini"/>
          <w:sz w:val="20"/>
          <w:szCs w:val="20"/>
        </w:rPr>
        <w:t>,</w:t>
      </w:r>
      <w:r w:rsidRPr="00FE00EE">
        <w:rPr>
          <w:rFonts w:ascii="Century Gothic" w:hAnsi="Century Gothic" w:cs="Cavolini"/>
          <w:sz w:val="20"/>
          <w:szCs w:val="20"/>
        </w:rPr>
        <w:t xml:space="preserve"> we will notify you and perhaps raise a note of concern form that could be passed to your GP, the school, social </w:t>
      </w:r>
      <w:proofErr w:type="gramStart"/>
      <w:r w:rsidRPr="00FE00EE">
        <w:rPr>
          <w:rFonts w:ascii="Century Gothic" w:hAnsi="Century Gothic" w:cs="Cavolini"/>
          <w:sz w:val="20"/>
          <w:szCs w:val="20"/>
        </w:rPr>
        <w:t>work</w:t>
      </w:r>
      <w:proofErr w:type="gramEnd"/>
      <w:r w:rsidRPr="00FE00EE">
        <w:rPr>
          <w:rFonts w:ascii="Century Gothic" w:hAnsi="Century Gothic" w:cs="Cavolini"/>
          <w:sz w:val="20"/>
          <w:szCs w:val="20"/>
        </w:rPr>
        <w:t xml:space="preserve"> or the police.  You will be given a copy of this form</w:t>
      </w:r>
    </w:p>
    <w:p w14:paraId="154AAB6E" w14:textId="05081488" w:rsidR="001D17E0" w:rsidRPr="00FE00EE" w:rsidRDefault="001D17E0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 xml:space="preserve">If your child is 14+ the counsellor may request their mobile number and give out theirs so that </w:t>
      </w:r>
      <w:r w:rsidR="00C9620F" w:rsidRPr="00FE00EE">
        <w:rPr>
          <w:rFonts w:ascii="Century Gothic" w:hAnsi="Century Gothic" w:cs="Cavolini"/>
          <w:sz w:val="20"/>
          <w:szCs w:val="20"/>
        </w:rPr>
        <w:t>your child</w:t>
      </w:r>
      <w:r w:rsidRPr="00FE00EE">
        <w:rPr>
          <w:rFonts w:ascii="Century Gothic" w:hAnsi="Century Gothic" w:cs="Cavolini"/>
          <w:sz w:val="20"/>
          <w:szCs w:val="20"/>
        </w:rPr>
        <w:t xml:space="preserve"> can be reminded of appointments and can contact </w:t>
      </w:r>
      <w:r w:rsidR="00C9620F" w:rsidRPr="00FE00EE">
        <w:rPr>
          <w:rFonts w:ascii="Century Gothic" w:hAnsi="Century Gothic" w:cs="Cavolini"/>
          <w:sz w:val="20"/>
          <w:szCs w:val="20"/>
        </w:rPr>
        <w:t>their counsellor if they have deep concerns or need to cancel an appointment.  Their number will be deleted as soon as their counselling comes to an end.</w:t>
      </w:r>
    </w:p>
    <w:p w14:paraId="22086A7E" w14:textId="41EBC258" w:rsidR="00C9620F" w:rsidRPr="00FE00EE" w:rsidRDefault="0013725D" w:rsidP="001D17E0">
      <w:pPr>
        <w:pStyle w:val="ListParagraph"/>
        <w:numPr>
          <w:ilvl w:val="0"/>
          <w:numId w:val="1"/>
        </w:numPr>
        <w:spacing w:after="0"/>
        <w:rPr>
          <w:rFonts w:ascii="Century Gothic" w:hAnsi="Century Gothic" w:cs="Cavolini"/>
          <w:sz w:val="20"/>
          <w:szCs w:val="20"/>
        </w:rPr>
      </w:pPr>
      <w:r w:rsidRPr="00FE00EE">
        <w:rPr>
          <w:rFonts w:ascii="Century Gothic" w:hAnsi="Century Gothic" w:cs="Cavolini"/>
          <w:sz w:val="20"/>
          <w:szCs w:val="20"/>
        </w:rPr>
        <w:t>Our organisation must keep client files</w:t>
      </w:r>
      <w:r w:rsidR="00C9620F" w:rsidRPr="00FE00EE">
        <w:rPr>
          <w:rFonts w:ascii="Century Gothic" w:hAnsi="Century Gothic" w:cs="Cavolini"/>
          <w:sz w:val="20"/>
          <w:szCs w:val="20"/>
        </w:rPr>
        <w:t xml:space="preserve"> until a child turns 18 years of age.  Three </w:t>
      </w:r>
      <w:r w:rsidR="00C36322" w:rsidRPr="00FE00EE">
        <w:rPr>
          <w:rFonts w:ascii="Century Gothic" w:hAnsi="Century Gothic" w:cs="Cavolini"/>
          <w:sz w:val="20"/>
          <w:szCs w:val="20"/>
        </w:rPr>
        <w:t>years</w:t>
      </w:r>
      <w:r w:rsidR="00C9620F" w:rsidRPr="00FE00EE">
        <w:rPr>
          <w:rFonts w:ascii="Century Gothic" w:hAnsi="Century Gothic" w:cs="Cavolini"/>
          <w:sz w:val="20"/>
          <w:szCs w:val="20"/>
        </w:rPr>
        <w:t xml:space="preserve"> after this date</w:t>
      </w:r>
      <w:r w:rsidRPr="00FE00EE">
        <w:rPr>
          <w:rFonts w:ascii="Century Gothic" w:hAnsi="Century Gothic" w:cs="Cavolini"/>
          <w:sz w:val="20"/>
          <w:szCs w:val="20"/>
        </w:rPr>
        <w:t>,</w:t>
      </w:r>
      <w:r w:rsidR="00C9620F" w:rsidRPr="00FE00EE">
        <w:rPr>
          <w:rFonts w:ascii="Century Gothic" w:hAnsi="Century Gothic" w:cs="Cavolini"/>
          <w:sz w:val="20"/>
          <w:szCs w:val="20"/>
        </w:rPr>
        <w:t xml:space="preserve"> the files will be destroyed.</w:t>
      </w:r>
    </w:p>
    <w:p w14:paraId="59A970CE" w14:textId="7900D0FA" w:rsidR="00C9620F" w:rsidRPr="00334CBE" w:rsidRDefault="00C9620F" w:rsidP="00C9620F">
      <w:pPr>
        <w:spacing w:after="0"/>
        <w:rPr>
          <w:rFonts w:ascii="Century Gothic" w:hAnsi="Century Gothic"/>
          <w:color w:val="002060"/>
        </w:rPr>
      </w:pPr>
    </w:p>
    <w:tbl>
      <w:tblPr>
        <w:tblStyle w:val="TableGrid"/>
        <w:tblW w:w="0" w:type="auto"/>
        <w:shd w:val="clear" w:color="auto" w:fill="E6D6E3"/>
        <w:tblLook w:val="04A0" w:firstRow="1" w:lastRow="0" w:firstColumn="1" w:lastColumn="0" w:noHBand="0" w:noVBand="1"/>
      </w:tblPr>
      <w:tblGrid>
        <w:gridCol w:w="5228"/>
        <w:gridCol w:w="5228"/>
      </w:tblGrid>
      <w:tr w:rsidR="00334CBE" w:rsidRPr="00334CBE" w14:paraId="53963733" w14:textId="77777777" w:rsidTr="00C44A25">
        <w:tc>
          <w:tcPr>
            <w:tcW w:w="5228" w:type="dxa"/>
            <w:shd w:val="clear" w:color="auto" w:fill="EABFB9"/>
          </w:tcPr>
          <w:p w14:paraId="1AD71758" w14:textId="7E1D3622" w:rsidR="00C9620F" w:rsidRPr="00334CBE" w:rsidRDefault="00C9620F" w:rsidP="00C9620F">
            <w:pPr>
              <w:rPr>
                <w:rFonts w:ascii="Century Gothic" w:hAnsi="Century Gothic"/>
                <w:color w:val="002060"/>
              </w:rPr>
            </w:pPr>
            <w:r w:rsidRPr="00334CBE">
              <w:rPr>
                <w:rFonts w:ascii="Century Gothic" w:hAnsi="Century Gothic"/>
                <w:color w:val="002060"/>
              </w:rPr>
              <w:t>Are you happy with the above?</w:t>
            </w:r>
          </w:p>
        </w:tc>
        <w:tc>
          <w:tcPr>
            <w:tcW w:w="5228" w:type="dxa"/>
            <w:shd w:val="clear" w:color="auto" w:fill="EABFB9"/>
          </w:tcPr>
          <w:p w14:paraId="48A741DB" w14:textId="5783414C" w:rsidR="00C9620F" w:rsidRPr="00334CBE" w:rsidRDefault="00C9620F" w:rsidP="00C9620F">
            <w:pPr>
              <w:jc w:val="center"/>
              <w:rPr>
                <w:rFonts w:ascii="Century Gothic" w:hAnsi="Century Gothic"/>
                <w:b/>
                <w:color w:val="002060"/>
              </w:rPr>
            </w:pPr>
            <w:r w:rsidRPr="00334CBE">
              <w:rPr>
                <w:rFonts w:ascii="Century Gothic" w:hAnsi="Century Gothic"/>
                <w:b/>
                <w:color w:val="002060"/>
                <w:sz w:val="28"/>
              </w:rPr>
              <w:t xml:space="preserve">Yes </w:t>
            </w:r>
            <w:r w:rsidR="008C4B45">
              <w:rPr>
                <w:rFonts w:ascii="Century Gothic" w:hAnsi="Century Gothic"/>
                <w:b/>
                <w:color w:val="002060"/>
                <w:sz w:val="28"/>
              </w:rPr>
              <w:t>/ No</w:t>
            </w:r>
          </w:p>
        </w:tc>
      </w:tr>
    </w:tbl>
    <w:p w14:paraId="6EDC1AEE" w14:textId="77777777" w:rsidR="003D178E" w:rsidRDefault="003D178E" w:rsidP="00612EF9">
      <w:pPr>
        <w:spacing w:after="0"/>
        <w:rPr>
          <w:rFonts w:ascii="Century Gothic" w:hAnsi="Century Gothic"/>
          <w:color w:val="002060"/>
        </w:rPr>
      </w:pPr>
    </w:p>
    <w:p w14:paraId="216961AB" w14:textId="771EDF09" w:rsidR="003D178E" w:rsidRPr="003D178E" w:rsidRDefault="003D178E" w:rsidP="00612EF9">
      <w:pPr>
        <w:spacing w:after="0"/>
        <w:rPr>
          <w:rFonts w:ascii="Century Gothic" w:hAnsi="Century Gothic"/>
          <w:b/>
          <w:bCs/>
          <w:color w:val="002060"/>
        </w:rPr>
      </w:pPr>
      <w:r w:rsidRPr="003D178E">
        <w:rPr>
          <w:rFonts w:ascii="Century Gothic" w:hAnsi="Century Gothic"/>
          <w:b/>
          <w:bCs/>
          <w:color w:val="002060"/>
        </w:rPr>
        <w:t>IMPORTANT</w:t>
      </w:r>
    </w:p>
    <w:p w14:paraId="38967671" w14:textId="0D02043D" w:rsidR="00612EF9" w:rsidRPr="00FF0CC5" w:rsidRDefault="00612EF9" w:rsidP="00612EF9">
      <w:pPr>
        <w:spacing w:after="0"/>
        <w:rPr>
          <w:rFonts w:ascii="Century Gothic" w:hAnsi="Century Gothic"/>
          <w:color w:val="002060"/>
        </w:rPr>
      </w:pPr>
      <w:r w:rsidRPr="00FF0CC5">
        <w:rPr>
          <w:rFonts w:ascii="Century Gothic" w:hAnsi="Century Gothic"/>
          <w:color w:val="002060"/>
        </w:rPr>
        <w:t>To encrypt this document for secure emailing, click ‘File’ (top left), ‘Info’ (4</w:t>
      </w:r>
      <w:r w:rsidRPr="00FF0CC5">
        <w:rPr>
          <w:rFonts w:ascii="Century Gothic" w:hAnsi="Century Gothic"/>
          <w:color w:val="002060"/>
          <w:vertAlign w:val="superscript"/>
        </w:rPr>
        <w:t>th</w:t>
      </w:r>
      <w:r w:rsidRPr="00FF0CC5">
        <w:rPr>
          <w:rFonts w:ascii="Century Gothic" w:hAnsi="Century Gothic"/>
          <w:color w:val="002060"/>
        </w:rPr>
        <w:t xml:space="preserve"> down from left), ‘Protect Document’ (box to the right of info), ‘encrypt with password’ (second down).</w:t>
      </w:r>
    </w:p>
    <w:p w14:paraId="7F4A8F6F" w14:textId="77777777" w:rsidR="00612EF9" w:rsidRDefault="00612EF9" w:rsidP="00612EF9">
      <w:pPr>
        <w:spacing w:after="0"/>
        <w:rPr>
          <w:rFonts w:ascii="Century Gothic" w:hAnsi="Century Gothic"/>
          <w:color w:val="002060"/>
        </w:rPr>
      </w:pPr>
      <w:r w:rsidRPr="00FF0CC5">
        <w:rPr>
          <w:rFonts w:ascii="Century Gothic" w:hAnsi="Century Gothic"/>
          <w:color w:val="002060"/>
        </w:rPr>
        <w:t>Type in your surname as password.</w:t>
      </w:r>
    </w:p>
    <w:p w14:paraId="0361BE9F" w14:textId="77777777" w:rsidR="000F5DD7" w:rsidRDefault="000F5DD7" w:rsidP="00612EF9">
      <w:pPr>
        <w:spacing w:after="0"/>
        <w:rPr>
          <w:rFonts w:ascii="Century Gothic" w:hAnsi="Century Gothic"/>
          <w:color w:val="002060"/>
        </w:rPr>
      </w:pPr>
    </w:p>
    <w:p w14:paraId="7CA525BB" w14:textId="48A0145B" w:rsidR="00AC68AC" w:rsidRPr="003D178E" w:rsidRDefault="00AC68AC" w:rsidP="00AC68AC">
      <w:pPr>
        <w:spacing w:after="0"/>
        <w:rPr>
          <w:rFonts w:ascii="Century Gothic" w:hAnsi="Century Gothic"/>
          <w:color w:val="002060"/>
        </w:rPr>
      </w:pPr>
      <w:r w:rsidRPr="003D178E">
        <w:rPr>
          <w:rFonts w:ascii="Century Gothic" w:hAnsi="Century Gothic"/>
          <w:color w:val="002060"/>
        </w:rPr>
        <w:t xml:space="preserve">Please return this form to </w:t>
      </w:r>
      <w:hyperlink r:id="rId9" w:history="1">
        <w:r w:rsidRPr="003D178E">
          <w:rPr>
            <w:rStyle w:val="Hyperlink"/>
            <w:rFonts w:ascii="Century Gothic" w:hAnsi="Century Gothic"/>
            <w:color w:val="002060"/>
          </w:rPr>
          <w:t>enquiries@thewellbein</w:t>
        </w:r>
        <w:r w:rsidR="00D93981" w:rsidRPr="003D178E">
          <w:rPr>
            <w:rStyle w:val="Hyperlink"/>
            <w:rFonts w:ascii="Century Gothic" w:hAnsi="Century Gothic"/>
            <w:color w:val="002060"/>
          </w:rPr>
          <w:t>g</w:t>
        </w:r>
        <w:r w:rsidRPr="003D178E">
          <w:rPr>
            <w:rStyle w:val="Hyperlink"/>
            <w:rFonts w:ascii="Century Gothic" w:hAnsi="Century Gothic"/>
            <w:color w:val="002060"/>
          </w:rPr>
          <w:t>academy.co.uk</w:t>
        </w:r>
      </w:hyperlink>
    </w:p>
    <w:p w14:paraId="66A56AEC" w14:textId="77777777" w:rsidR="00AC68AC" w:rsidRPr="003D178E" w:rsidRDefault="00AC68AC" w:rsidP="00AC68AC">
      <w:pPr>
        <w:spacing w:after="0"/>
        <w:rPr>
          <w:rFonts w:ascii="Century Gothic" w:hAnsi="Century Gothic"/>
          <w:color w:val="002060"/>
        </w:rPr>
      </w:pPr>
    </w:p>
    <w:p w14:paraId="7303C077" w14:textId="77777777" w:rsidR="00AC68AC" w:rsidRPr="003D178E" w:rsidRDefault="00AC68AC" w:rsidP="00AC68AC">
      <w:pPr>
        <w:spacing w:after="0"/>
        <w:rPr>
          <w:rFonts w:ascii="Century Gothic" w:hAnsi="Century Gothic"/>
          <w:color w:val="002060"/>
        </w:rPr>
      </w:pPr>
      <w:r w:rsidRPr="003D178E">
        <w:rPr>
          <w:rFonts w:ascii="Century Gothic" w:hAnsi="Century Gothic"/>
          <w:color w:val="002060"/>
        </w:rPr>
        <w:t>ALSO PLEASE CHECK YOUR JUNK EMAIL IF YOU HAVE NOT HEARD FROM US AFTER 1 WEEK.</w:t>
      </w:r>
    </w:p>
    <w:p w14:paraId="71FB822C" w14:textId="77777777" w:rsidR="00AC68AC" w:rsidRPr="003D178E" w:rsidRDefault="00AC68AC" w:rsidP="00AC68AC">
      <w:pPr>
        <w:spacing w:after="0"/>
        <w:jc w:val="center"/>
        <w:rPr>
          <w:rFonts w:ascii="Baguet Script" w:hAnsi="Baguet Script"/>
          <w:color w:val="002060"/>
          <w:sz w:val="40"/>
          <w:szCs w:val="40"/>
        </w:rPr>
      </w:pPr>
      <w:r w:rsidRPr="003D178E">
        <w:rPr>
          <w:rFonts w:ascii="Baguet Script" w:hAnsi="Baguet Script"/>
          <w:color w:val="002060"/>
          <w:sz w:val="40"/>
          <w:szCs w:val="40"/>
        </w:rPr>
        <w:t>Thank you</w:t>
      </w:r>
    </w:p>
    <w:p w14:paraId="6A6D92FA" w14:textId="77777777" w:rsidR="00612EF9" w:rsidRDefault="00612EF9" w:rsidP="00612EF9">
      <w:pPr>
        <w:spacing w:after="0"/>
        <w:rPr>
          <w:rFonts w:ascii="Century Gothic" w:hAnsi="Century Gothic"/>
        </w:rPr>
      </w:pPr>
    </w:p>
    <w:p w14:paraId="5572F412" w14:textId="68B180C0" w:rsidR="00C9620F" w:rsidRPr="00FF0CC5" w:rsidRDefault="00C9620F" w:rsidP="00612EF9">
      <w:pPr>
        <w:spacing w:after="0"/>
        <w:jc w:val="center"/>
        <w:rPr>
          <w:rFonts w:ascii="Cavolini" w:hAnsi="Cavolini" w:cs="Cavolini"/>
          <w:color w:val="002060"/>
          <w:sz w:val="44"/>
          <w:szCs w:val="44"/>
        </w:rPr>
      </w:pPr>
    </w:p>
    <w:sectPr w:rsidR="00C9620F" w:rsidRPr="00FF0CC5" w:rsidSect="00FD2620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8A188" w14:textId="77777777" w:rsidR="005940A7" w:rsidRDefault="005940A7" w:rsidP="00C9620F">
      <w:pPr>
        <w:spacing w:after="0" w:line="240" w:lineRule="auto"/>
      </w:pPr>
      <w:r>
        <w:separator/>
      </w:r>
    </w:p>
  </w:endnote>
  <w:endnote w:type="continuationSeparator" w:id="0">
    <w:p w14:paraId="7EAA6749" w14:textId="77777777" w:rsidR="005940A7" w:rsidRDefault="005940A7" w:rsidP="00C96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Baguet Script"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92185" w14:textId="3B040D98" w:rsidR="00C9620F" w:rsidRPr="00C9620F" w:rsidRDefault="00C9620F" w:rsidP="00C9620F">
    <w:pPr>
      <w:pStyle w:val="Footer"/>
      <w:jc w:val="center"/>
      <w:rPr>
        <w:rFonts w:ascii="Century Gothic" w:hAnsi="Century Gothic"/>
        <w:sz w:val="20"/>
      </w:rPr>
    </w:pPr>
    <w:r w:rsidRPr="00C9620F">
      <w:rPr>
        <w:rFonts w:ascii="Century Gothic" w:hAnsi="Century Gothic"/>
        <w:sz w:val="20"/>
      </w:rPr>
      <w:t xml:space="preserve">The Wellbeing Academy, </w:t>
    </w:r>
    <w:r w:rsidR="00FE29D4">
      <w:rPr>
        <w:rFonts w:ascii="Century Gothic" w:hAnsi="Century Gothic"/>
        <w:sz w:val="20"/>
      </w:rPr>
      <w:t>Rosyth Business Centre, 16 Cromarty Campus, Rosyth KY11</w:t>
    </w:r>
    <w:r w:rsidR="003B162D">
      <w:rPr>
        <w:rFonts w:ascii="Century Gothic" w:hAnsi="Century Gothic"/>
        <w:sz w:val="20"/>
      </w:rPr>
      <w:t>2WX</w:t>
    </w:r>
  </w:p>
  <w:p w14:paraId="08A0E8AC" w14:textId="4DB91551" w:rsidR="00C9620F" w:rsidRPr="00C9620F" w:rsidRDefault="00000000" w:rsidP="00C9620F">
    <w:pPr>
      <w:pStyle w:val="Footer"/>
      <w:jc w:val="center"/>
      <w:rPr>
        <w:rFonts w:ascii="Century Gothic" w:hAnsi="Century Gothic"/>
        <w:sz w:val="20"/>
      </w:rPr>
    </w:pPr>
    <w:hyperlink r:id="rId1" w:history="1">
      <w:r w:rsidR="00C9620F" w:rsidRPr="00C9620F">
        <w:rPr>
          <w:rStyle w:val="Hyperlink"/>
          <w:rFonts w:ascii="Century Gothic" w:hAnsi="Century Gothic"/>
          <w:color w:val="auto"/>
          <w:sz w:val="20"/>
          <w:u w:val="none"/>
        </w:rPr>
        <w:t>www.thewellbeingacademy.co.uk</w:t>
      </w:r>
    </w:hyperlink>
    <w:r w:rsidR="00C9620F" w:rsidRPr="00C9620F">
      <w:rPr>
        <w:rFonts w:ascii="Century Gothic" w:hAnsi="Century Gothic"/>
        <w:sz w:val="20"/>
      </w:rPr>
      <w:t xml:space="preserve">  l  </w:t>
    </w:r>
    <w:hyperlink r:id="rId2" w:history="1">
      <w:r w:rsidR="00E02065" w:rsidRPr="00C5270D">
        <w:rPr>
          <w:rStyle w:val="Hyperlink"/>
          <w:rFonts w:ascii="Century Gothic" w:hAnsi="Century Gothic"/>
          <w:sz w:val="20"/>
        </w:rPr>
        <w:t>enquiries@thewellbeingacademy.co.uk</w:t>
      </w:r>
    </w:hyperlink>
  </w:p>
  <w:p w14:paraId="2736705B" w14:textId="77777777" w:rsidR="00C9620F" w:rsidRDefault="00C962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169BC" w14:textId="77777777" w:rsidR="005940A7" w:rsidRDefault="005940A7" w:rsidP="00C9620F">
      <w:pPr>
        <w:spacing w:after="0" w:line="240" w:lineRule="auto"/>
      </w:pPr>
      <w:r>
        <w:separator/>
      </w:r>
    </w:p>
  </w:footnote>
  <w:footnote w:type="continuationSeparator" w:id="0">
    <w:p w14:paraId="45609FD0" w14:textId="77777777" w:rsidR="005940A7" w:rsidRDefault="005940A7" w:rsidP="00C96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03170"/>
    <w:multiLevelType w:val="multilevel"/>
    <w:tmpl w:val="CA1C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677F64"/>
    <w:multiLevelType w:val="hybridMultilevel"/>
    <w:tmpl w:val="C4241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4E5EEB"/>
    <w:multiLevelType w:val="multilevel"/>
    <w:tmpl w:val="3E30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0032557">
    <w:abstractNumId w:val="1"/>
  </w:num>
  <w:num w:numId="2" w16cid:durableId="959727104">
    <w:abstractNumId w:val="2"/>
  </w:num>
  <w:num w:numId="3" w16cid:durableId="1291860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TAytjA1MTQ0MjFW0lEKTi0uzszPAykwNK8FAFDW8sYtAAAA"/>
  </w:docVars>
  <w:rsids>
    <w:rsidRoot w:val="001B0F03"/>
    <w:rsid w:val="0000657A"/>
    <w:rsid w:val="00027CA0"/>
    <w:rsid w:val="0004101A"/>
    <w:rsid w:val="0006067A"/>
    <w:rsid w:val="000904D7"/>
    <w:rsid w:val="000B3DA5"/>
    <w:rsid w:val="000C24EA"/>
    <w:rsid w:val="000C4CD8"/>
    <w:rsid w:val="000D0283"/>
    <w:rsid w:val="000D6570"/>
    <w:rsid w:val="000E0D92"/>
    <w:rsid w:val="000F363B"/>
    <w:rsid w:val="000F4A24"/>
    <w:rsid w:val="000F5DD7"/>
    <w:rsid w:val="000F7D89"/>
    <w:rsid w:val="001106CE"/>
    <w:rsid w:val="0012427A"/>
    <w:rsid w:val="0013725D"/>
    <w:rsid w:val="001416CC"/>
    <w:rsid w:val="001416E1"/>
    <w:rsid w:val="00141C93"/>
    <w:rsid w:val="001600DE"/>
    <w:rsid w:val="00170506"/>
    <w:rsid w:val="001752CD"/>
    <w:rsid w:val="00187C2B"/>
    <w:rsid w:val="00191DFC"/>
    <w:rsid w:val="001A00D6"/>
    <w:rsid w:val="001A2121"/>
    <w:rsid w:val="001B0F03"/>
    <w:rsid w:val="001B5771"/>
    <w:rsid w:val="001C123E"/>
    <w:rsid w:val="001C203D"/>
    <w:rsid w:val="001D17E0"/>
    <w:rsid w:val="0023351E"/>
    <w:rsid w:val="00243859"/>
    <w:rsid w:val="00282CD1"/>
    <w:rsid w:val="00282D5F"/>
    <w:rsid w:val="00283615"/>
    <w:rsid w:val="002B110B"/>
    <w:rsid w:val="002B6BFF"/>
    <w:rsid w:val="002B789C"/>
    <w:rsid w:val="002D0303"/>
    <w:rsid w:val="002E703D"/>
    <w:rsid w:val="002F00D8"/>
    <w:rsid w:val="002F7745"/>
    <w:rsid w:val="00322EFB"/>
    <w:rsid w:val="00334CBE"/>
    <w:rsid w:val="003722B8"/>
    <w:rsid w:val="003930E7"/>
    <w:rsid w:val="003962DB"/>
    <w:rsid w:val="003A25CD"/>
    <w:rsid w:val="003A26C1"/>
    <w:rsid w:val="003B162D"/>
    <w:rsid w:val="003B40DD"/>
    <w:rsid w:val="003B5FD7"/>
    <w:rsid w:val="003D178E"/>
    <w:rsid w:val="003E070D"/>
    <w:rsid w:val="003E44C1"/>
    <w:rsid w:val="004260A4"/>
    <w:rsid w:val="00444729"/>
    <w:rsid w:val="00450B9B"/>
    <w:rsid w:val="0046010D"/>
    <w:rsid w:val="00473EF0"/>
    <w:rsid w:val="00493646"/>
    <w:rsid w:val="004B7516"/>
    <w:rsid w:val="004C4C74"/>
    <w:rsid w:val="004D7613"/>
    <w:rsid w:val="004F3B96"/>
    <w:rsid w:val="00501D0F"/>
    <w:rsid w:val="00536117"/>
    <w:rsid w:val="005421AA"/>
    <w:rsid w:val="00556CB1"/>
    <w:rsid w:val="005940A7"/>
    <w:rsid w:val="005C1DF7"/>
    <w:rsid w:val="006009D5"/>
    <w:rsid w:val="00612EF9"/>
    <w:rsid w:val="0062312F"/>
    <w:rsid w:val="00633402"/>
    <w:rsid w:val="00661BE0"/>
    <w:rsid w:val="00696DDE"/>
    <w:rsid w:val="006A2F8B"/>
    <w:rsid w:val="006B3921"/>
    <w:rsid w:val="006D375D"/>
    <w:rsid w:val="006D45FF"/>
    <w:rsid w:val="00704F12"/>
    <w:rsid w:val="00721921"/>
    <w:rsid w:val="00723E4F"/>
    <w:rsid w:val="00732F2F"/>
    <w:rsid w:val="00741149"/>
    <w:rsid w:val="007433A3"/>
    <w:rsid w:val="00743EF0"/>
    <w:rsid w:val="00746B7F"/>
    <w:rsid w:val="00760B9B"/>
    <w:rsid w:val="007745DD"/>
    <w:rsid w:val="007A2B82"/>
    <w:rsid w:val="007C2678"/>
    <w:rsid w:val="007C6AAD"/>
    <w:rsid w:val="007E1742"/>
    <w:rsid w:val="007E6CB4"/>
    <w:rsid w:val="00821896"/>
    <w:rsid w:val="008425BE"/>
    <w:rsid w:val="00843D5D"/>
    <w:rsid w:val="0084520D"/>
    <w:rsid w:val="00855A2B"/>
    <w:rsid w:val="00860A40"/>
    <w:rsid w:val="00866E54"/>
    <w:rsid w:val="00892E0C"/>
    <w:rsid w:val="008963EF"/>
    <w:rsid w:val="008A026D"/>
    <w:rsid w:val="008C4B45"/>
    <w:rsid w:val="008E4481"/>
    <w:rsid w:val="008E482B"/>
    <w:rsid w:val="008F10A8"/>
    <w:rsid w:val="009010FB"/>
    <w:rsid w:val="009034BD"/>
    <w:rsid w:val="00913921"/>
    <w:rsid w:val="00930179"/>
    <w:rsid w:val="009376E9"/>
    <w:rsid w:val="00944D2C"/>
    <w:rsid w:val="00967FF4"/>
    <w:rsid w:val="009A61EF"/>
    <w:rsid w:val="009C33A7"/>
    <w:rsid w:val="009D0BC6"/>
    <w:rsid w:val="009D4DA4"/>
    <w:rsid w:val="009F76E2"/>
    <w:rsid w:val="00A002F4"/>
    <w:rsid w:val="00A10A07"/>
    <w:rsid w:val="00A11BE5"/>
    <w:rsid w:val="00A1212D"/>
    <w:rsid w:val="00A31730"/>
    <w:rsid w:val="00A3316F"/>
    <w:rsid w:val="00A458BD"/>
    <w:rsid w:val="00A50295"/>
    <w:rsid w:val="00A5552D"/>
    <w:rsid w:val="00A64E5A"/>
    <w:rsid w:val="00A6659A"/>
    <w:rsid w:val="00A74B71"/>
    <w:rsid w:val="00AA30A2"/>
    <w:rsid w:val="00AC68AC"/>
    <w:rsid w:val="00AD3B7E"/>
    <w:rsid w:val="00AE2E56"/>
    <w:rsid w:val="00AE543E"/>
    <w:rsid w:val="00B00EFC"/>
    <w:rsid w:val="00B017CB"/>
    <w:rsid w:val="00B05908"/>
    <w:rsid w:val="00B15F3E"/>
    <w:rsid w:val="00B16005"/>
    <w:rsid w:val="00B37A43"/>
    <w:rsid w:val="00B406DD"/>
    <w:rsid w:val="00B41D4F"/>
    <w:rsid w:val="00B46F15"/>
    <w:rsid w:val="00B47DD7"/>
    <w:rsid w:val="00B5195F"/>
    <w:rsid w:val="00B62DD2"/>
    <w:rsid w:val="00B647D0"/>
    <w:rsid w:val="00B72C88"/>
    <w:rsid w:val="00B950A9"/>
    <w:rsid w:val="00BD08E1"/>
    <w:rsid w:val="00BD5D91"/>
    <w:rsid w:val="00BE1437"/>
    <w:rsid w:val="00BE7620"/>
    <w:rsid w:val="00BF56E1"/>
    <w:rsid w:val="00C12AF4"/>
    <w:rsid w:val="00C36322"/>
    <w:rsid w:val="00C43C91"/>
    <w:rsid w:val="00C44A25"/>
    <w:rsid w:val="00C76F00"/>
    <w:rsid w:val="00C819F4"/>
    <w:rsid w:val="00C837EC"/>
    <w:rsid w:val="00C9267C"/>
    <w:rsid w:val="00C93C43"/>
    <w:rsid w:val="00C9620F"/>
    <w:rsid w:val="00CD201E"/>
    <w:rsid w:val="00CF14A5"/>
    <w:rsid w:val="00CF28E8"/>
    <w:rsid w:val="00CF6F20"/>
    <w:rsid w:val="00D25582"/>
    <w:rsid w:val="00D423A7"/>
    <w:rsid w:val="00D440BA"/>
    <w:rsid w:val="00D674F9"/>
    <w:rsid w:val="00D90E3B"/>
    <w:rsid w:val="00D93981"/>
    <w:rsid w:val="00DA3DE6"/>
    <w:rsid w:val="00DB2854"/>
    <w:rsid w:val="00DD54D0"/>
    <w:rsid w:val="00DD6B0B"/>
    <w:rsid w:val="00DF6B03"/>
    <w:rsid w:val="00E02065"/>
    <w:rsid w:val="00E13958"/>
    <w:rsid w:val="00E32EDB"/>
    <w:rsid w:val="00E517DB"/>
    <w:rsid w:val="00E562AC"/>
    <w:rsid w:val="00E5665F"/>
    <w:rsid w:val="00E610F8"/>
    <w:rsid w:val="00E73193"/>
    <w:rsid w:val="00E73756"/>
    <w:rsid w:val="00E7601F"/>
    <w:rsid w:val="00E918BE"/>
    <w:rsid w:val="00EA6373"/>
    <w:rsid w:val="00EB3473"/>
    <w:rsid w:val="00EC6363"/>
    <w:rsid w:val="00ED3B75"/>
    <w:rsid w:val="00ED7FFE"/>
    <w:rsid w:val="00EE2B59"/>
    <w:rsid w:val="00F1781C"/>
    <w:rsid w:val="00F6072E"/>
    <w:rsid w:val="00F80531"/>
    <w:rsid w:val="00F934ED"/>
    <w:rsid w:val="00F94DB6"/>
    <w:rsid w:val="00FA2A7A"/>
    <w:rsid w:val="00FC5D0B"/>
    <w:rsid w:val="00FD2620"/>
    <w:rsid w:val="00FD3950"/>
    <w:rsid w:val="00FE00EE"/>
    <w:rsid w:val="00FE29D4"/>
    <w:rsid w:val="00FF0CC5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3A5"/>
  <w15:docId w15:val="{5FAAD559-793B-4CC1-97B1-4805EEC8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D2620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</w:style>
  <w:style w:type="character" w:customStyle="1" w:styleId="NoSpacingChar">
    <w:name w:val="No Spacing Char"/>
    <w:link w:val="NoSpacing"/>
    <w:uiPriority w:val="1"/>
    <w:rsid w:val="00FD2620"/>
    <w:rPr>
      <w:rFonts w:eastAsiaTheme="minorEastAsia"/>
      <w:color w:val="44546A" w:themeColor="text2"/>
      <w:sz w:val="20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7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0F"/>
  </w:style>
  <w:style w:type="paragraph" w:styleId="Footer">
    <w:name w:val="footer"/>
    <w:basedOn w:val="Normal"/>
    <w:link w:val="FooterChar"/>
    <w:uiPriority w:val="99"/>
    <w:unhideWhenUsed/>
    <w:rsid w:val="00C96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0F"/>
  </w:style>
  <w:style w:type="character" w:styleId="Hyperlink">
    <w:name w:val="Hyperlink"/>
    <w:basedOn w:val="DefaultParagraphFont"/>
    <w:uiPriority w:val="99"/>
    <w:unhideWhenUsed/>
    <w:rsid w:val="00C962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20F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02065"/>
    <w:rPr>
      <w:color w:val="605E5C"/>
      <w:shd w:val="clear" w:color="auto" w:fill="E1DFDD"/>
    </w:rPr>
  </w:style>
  <w:style w:type="paragraph" w:customStyle="1" w:styleId="font8">
    <w:name w:val="font_8"/>
    <w:basedOn w:val="Normal"/>
    <w:rsid w:val="00A121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6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wellbeingacademy.co.uk/copy-of-terms-of-u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quiries@thewellbeinacademy.co.u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enquiries@thewellbeingacademy.co.uk" TargetMode="External"/><Relationship Id="rId1" Type="http://schemas.openxmlformats.org/officeDocument/2006/relationships/hyperlink" Target="http://www.thewellbeingacademy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3</Pages>
  <Words>701</Words>
  <Characters>3940</Characters>
  <Application>Microsoft Office Word</Application>
  <DocSecurity>0</DocSecurity>
  <Lines>358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chel Eastop</dc:creator>
  <cp:lastModifiedBy>Rachel Eastop</cp:lastModifiedBy>
  <cp:revision>85</cp:revision>
  <dcterms:created xsi:type="dcterms:W3CDTF">2020-10-29T15:35:00Z</dcterms:created>
  <dcterms:modified xsi:type="dcterms:W3CDTF">2023-07-1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5abcf2fc9125eb976c7bef5951a662afc978870ad3a8e150ae68a57c1d126</vt:lpwstr>
  </property>
</Properties>
</file>